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064D" w14:textId="29F68B38" w:rsidR="002B08F4" w:rsidRPr="00D3599B" w:rsidRDefault="0041170E" w:rsidP="00354B92">
      <w:pPr>
        <w:pStyle w:val="Title"/>
        <w:outlineLvl w:val="0"/>
        <w:rPr>
          <w:rFonts w:ascii="Cambria" w:hAnsi="Cambria" w:cs="Times New Roman"/>
          <w:sz w:val="40"/>
          <w:szCs w:val="20"/>
        </w:rPr>
      </w:pPr>
      <w:r w:rsidRPr="00D3599B">
        <w:rPr>
          <w:rFonts w:ascii="Cambria" w:hAnsi="Cambria" w:cs="Times New Roman"/>
          <w:sz w:val="40"/>
          <w:szCs w:val="20"/>
        </w:rPr>
        <w:t>Race Vanderdecken</w:t>
      </w:r>
    </w:p>
    <w:p w14:paraId="4D7A0F88" w14:textId="68F2B465" w:rsidR="0041170E" w:rsidRPr="00D3599B" w:rsidRDefault="006B34A2" w:rsidP="00551FD0">
      <w:pPr>
        <w:jc w:val="right"/>
        <w:rPr>
          <w:rFonts w:ascii="Cambria" w:hAnsi="Cambria"/>
          <w:sz w:val="20"/>
          <w:szCs w:val="20"/>
        </w:rPr>
      </w:pPr>
      <w:hyperlink r:id="rId8" w:history="1">
        <w:r>
          <w:rPr>
            <w:rStyle w:val="Hyperlink"/>
            <w:rFonts w:ascii="Cambria" w:hAnsi="Cambria"/>
            <w:sz w:val="20"/>
            <w:szCs w:val="20"/>
          </w:rPr>
          <w:t>R@Vanderdecken.com</w:t>
        </w:r>
      </w:hyperlink>
      <w:r w:rsidR="0041170E" w:rsidRPr="00D3599B">
        <w:rPr>
          <w:rFonts w:ascii="Cambria" w:hAnsi="Cambria"/>
          <w:sz w:val="20"/>
          <w:szCs w:val="20"/>
        </w:rPr>
        <w:t xml:space="preserve"> </w:t>
      </w:r>
    </w:p>
    <w:p w14:paraId="5D64C446" w14:textId="6477C449" w:rsidR="00BF1310" w:rsidRDefault="006B34A2" w:rsidP="00551FD0">
      <w:pPr>
        <w:jc w:val="right"/>
        <w:rPr>
          <w:rFonts w:ascii="Cambria" w:hAnsi="Cambria"/>
          <w:sz w:val="20"/>
          <w:szCs w:val="20"/>
        </w:rPr>
      </w:pPr>
      <w:hyperlink r:id="rId9" w:history="1">
        <w:r w:rsidRPr="00F33BC8">
          <w:rPr>
            <w:rStyle w:val="Hyperlink"/>
            <w:rFonts w:ascii="Cambria" w:hAnsi="Cambria"/>
            <w:sz w:val="20"/>
            <w:szCs w:val="20"/>
          </w:rPr>
          <w:t>https://www.linkedin.com/in/race-vanderdecken/</w:t>
        </w:r>
      </w:hyperlink>
    </w:p>
    <w:p w14:paraId="320ECDA6" w14:textId="04D60763" w:rsidR="006B34A2" w:rsidRPr="00D3599B" w:rsidRDefault="006B34A2" w:rsidP="00551FD0">
      <w:pPr>
        <w:jc w:val="right"/>
        <w:rPr>
          <w:rFonts w:ascii="Cambria" w:hAnsi="Cambria"/>
          <w:sz w:val="20"/>
          <w:szCs w:val="20"/>
        </w:rPr>
      </w:pPr>
      <w:r>
        <w:rPr>
          <w:rFonts w:ascii="Cambria" w:hAnsi="Cambria"/>
          <w:sz w:val="20"/>
          <w:szCs w:val="20"/>
        </w:rPr>
        <w:t>828 290 4446</w:t>
      </w:r>
    </w:p>
    <w:p w14:paraId="76F92E85" w14:textId="77777777" w:rsidR="00900DA2" w:rsidRPr="00D3599B" w:rsidRDefault="00900DA2" w:rsidP="00354B92">
      <w:pPr>
        <w:rPr>
          <w:rFonts w:ascii="Cambria" w:hAnsi="Cambria"/>
          <w:sz w:val="10"/>
          <w:szCs w:val="10"/>
        </w:rPr>
      </w:pPr>
    </w:p>
    <w:p w14:paraId="507A8B6B" w14:textId="0EADF45F" w:rsidR="00900DA2" w:rsidRPr="00866A5E" w:rsidRDefault="004D39FA" w:rsidP="00354B92">
      <w:pPr>
        <w:jc w:val="center"/>
        <w:outlineLvl w:val="0"/>
        <w:rPr>
          <w:rFonts w:ascii="Cambria" w:hAnsi="Cambria"/>
          <w:b/>
          <w:bCs/>
        </w:rPr>
      </w:pPr>
      <w:r w:rsidRPr="00866A5E">
        <w:rPr>
          <w:rFonts w:ascii="Cambria" w:hAnsi="Cambria"/>
          <w:b/>
          <w:bCs/>
        </w:rPr>
        <w:t xml:space="preserve">Proactive </w:t>
      </w:r>
      <w:r w:rsidR="00A57E80" w:rsidRPr="00866A5E">
        <w:rPr>
          <w:rFonts w:ascii="Cambria" w:hAnsi="Cambria"/>
          <w:b/>
          <w:bCs/>
        </w:rPr>
        <w:t>Professional Problem Solver</w:t>
      </w:r>
      <w:r w:rsidRPr="00866A5E">
        <w:rPr>
          <w:rFonts w:ascii="Cambria" w:hAnsi="Cambria"/>
          <w:b/>
          <w:bCs/>
        </w:rPr>
        <w:t xml:space="preserve"> in IT or Otherwise</w:t>
      </w:r>
    </w:p>
    <w:p w14:paraId="1BAC58EE" w14:textId="3B1374DA" w:rsidR="00900DA2" w:rsidRPr="00866A5E" w:rsidRDefault="00900DA2" w:rsidP="00354B92">
      <w:pPr>
        <w:rPr>
          <w:rFonts w:ascii="Cambria" w:hAnsi="Cambria"/>
          <w:highlight w:val="yellow"/>
        </w:rPr>
      </w:pPr>
    </w:p>
    <w:p w14:paraId="3C188D0D" w14:textId="70B46B1E" w:rsidR="004D39FA" w:rsidRDefault="0041170E" w:rsidP="004D39FA">
      <w:pPr>
        <w:rPr>
          <w:rFonts w:ascii="Cambria" w:hAnsi="Cambria" w:cs="Segoe UI"/>
          <w:color w:val="374151"/>
        </w:rPr>
      </w:pPr>
      <w:r w:rsidRPr="00866A5E">
        <w:rPr>
          <w:rFonts w:ascii="Cambria" w:hAnsi="Cambria"/>
        </w:rPr>
        <w:t>A dynamic leader, mentor</w:t>
      </w:r>
      <w:r w:rsidR="007E7D44" w:rsidRPr="00866A5E">
        <w:rPr>
          <w:rFonts w:ascii="Cambria" w:hAnsi="Cambria"/>
        </w:rPr>
        <w:t>,</w:t>
      </w:r>
      <w:r w:rsidRPr="00866A5E">
        <w:rPr>
          <w:rFonts w:ascii="Cambria" w:hAnsi="Cambria"/>
        </w:rPr>
        <w:t xml:space="preserve"> collaborative team leader</w:t>
      </w:r>
      <w:r w:rsidR="00730457" w:rsidRPr="00866A5E">
        <w:rPr>
          <w:rFonts w:ascii="Cambria" w:hAnsi="Cambria"/>
        </w:rPr>
        <w:t>,</w:t>
      </w:r>
      <w:r w:rsidRPr="00866A5E">
        <w:rPr>
          <w:rFonts w:ascii="Cambria" w:hAnsi="Cambria"/>
        </w:rPr>
        <w:t xml:space="preserve"> </w:t>
      </w:r>
      <w:r w:rsidR="00730457" w:rsidRPr="00866A5E">
        <w:rPr>
          <w:rFonts w:ascii="Cambria" w:hAnsi="Cambria"/>
        </w:rPr>
        <w:t xml:space="preserve">and </w:t>
      </w:r>
      <w:r w:rsidRPr="00866A5E">
        <w:rPr>
          <w:rFonts w:ascii="Cambria" w:hAnsi="Cambria"/>
        </w:rPr>
        <w:t xml:space="preserve">inventor with 20+ years of </w:t>
      </w:r>
      <w:r w:rsidR="007B6FC6" w:rsidRPr="00866A5E">
        <w:rPr>
          <w:rFonts w:ascii="Cambria" w:hAnsi="Cambria"/>
        </w:rPr>
        <w:t xml:space="preserve">problem-solving in </w:t>
      </w:r>
      <w:r w:rsidRPr="00866A5E">
        <w:rPr>
          <w:rFonts w:ascii="Cambria" w:hAnsi="Cambria"/>
        </w:rPr>
        <w:t>product leadership in an entrepreneurial environment</w:t>
      </w:r>
      <w:r w:rsidR="00235F38" w:rsidRPr="00866A5E">
        <w:rPr>
          <w:rFonts w:ascii="Cambria" w:hAnsi="Cambria"/>
        </w:rPr>
        <w:t xml:space="preserve"> for software and non-software arenas</w:t>
      </w:r>
      <w:r w:rsidR="004D39FA" w:rsidRPr="00866A5E">
        <w:rPr>
          <w:rFonts w:ascii="Cambria" w:hAnsi="Cambria"/>
        </w:rPr>
        <w:t xml:space="preserve">. </w:t>
      </w:r>
      <w:r w:rsidR="004D39FA" w:rsidRPr="00866A5E">
        <w:rPr>
          <w:rFonts w:ascii="Cambria" w:hAnsi="Cambria" w:cs="Segoe UI"/>
          <w:color w:val="374151"/>
        </w:rPr>
        <w:t xml:space="preserve">As a seasoned professional with a diverse skill set, I am driven by a passion for solving complex challenges and driving innovation. With a foundation in Python, cloud computing, technical leadership, and project management, I am committed to delivering </w:t>
      </w:r>
      <w:r w:rsidR="00397F0C" w:rsidRPr="00866A5E">
        <w:rPr>
          <w:rFonts w:ascii="Cambria" w:hAnsi="Cambria" w:cs="Segoe UI"/>
          <w:color w:val="374151"/>
        </w:rPr>
        <w:t>practical</w:t>
      </w:r>
      <w:r w:rsidR="004D39FA" w:rsidRPr="00866A5E">
        <w:rPr>
          <w:rFonts w:ascii="Cambria" w:hAnsi="Cambria" w:cs="Segoe UI"/>
          <w:color w:val="374151"/>
        </w:rPr>
        <w:t xml:space="preserve"> solutions that optimize operations and achieve business goals </w:t>
      </w:r>
      <w:r w:rsidR="001D7FB8">
        <w:rPr>
          <w:rFonts w:ascii="Cambria" w:hAnsi="Cambria" w:cs="Segoe UI"/>
          <w:color w:val="374151"/>
        </w:rPr>
        <w:t>across</w:t>
      </w:r>
      <w:r w:rsidR="004D39FA" w:rsidRPr="00866A5E">
        <w:rPr>
          <w:rFonts w:ascii="Cambria" w:hAnsi="Cambria" w:cs="Segoe UI"/>
          <w:color w:val="374151"/>
        </w:rPr>
        <w:t xml:space="preserve"> </w:t>
      </w:r>
      <w:r w:rsidR="001D7FB8">
        <w:rPr>
          <w:rFonts w:ascii="Cambria" w:hAnsi="Cambria" w:cs="Segoe UI"/>
          <w:color w:val="374151"/>
        </w:rPr>
        <w:t>various</w:t>
      </w:r>
      <w:r w:rsidR="004D39FA" w:rsidRPr="00866A5E">
        <w:rPr>
          <w:rFonts w:ascii="Cambria" w:hAnsi="Cambria" w:cs="Segoe UI"/>
          <w:color w:val="374151"/>
        </w:rPr>
        <w:t xml:space="preserve"> </w:t>
      </w:r>
      <w:r w:rsidR="001D7FB8">
        <w:rPr>
          <w:rFonts w:ascii="Cambria" w:hAnsi="Cambria" w:cs="Segoe UI"/>
          <w:color w:val="374151"/>
        </w:rPr>
        <w:t>industries</w:t>
      </w:r>
      <w:r w:rsidR="004D39FA" w:rsidRPr="00866A5E">
        <w:rPr>
          <w:rFonts w:ascii="Cambria" w:hAnsi="Cambria" w:cs="Segoe UI"/>
          <w:color w:val="374151"/>
        </w:rPr>
        <w:t>.</w:t>
      </w:r>
      <w:r w:rsidR="00235F38" w:rsidRPr="00866A5E">
        <w:rPr>
          <w:rFonts w:ascii="Cambria" w:hAnsi="Cambria" w:cs="Segoe UI"/>
          <w:color w:val="374151"/>
        </w:rPr>
        <w:t xml:space="preserve"> I am </w:t>
      </w:r>
      <w:r w:rsidR="008E1AA4">
        <w:rPr>
          <w:rFonts w:ascii="Cambria" w:hAnsi="Cambria" w:cs="Segoe UI"/>
          <w:color w:val="374151"/>
        </w:rPr>
        <w:t>see</w:t>
      </w:r>
      <w:r w:rsidR="00235F38" w:rsidRPr="00866A5E">
        <w:rPr>
          <w:rFonts w:ascii="Cambria" w:hAnsi="Cambria" w:cs="Segoe UI"/>
          <w:color w:val="374151"/>
        </w:rPr>
        <w:t xml:space="preserve">king </w:t>
      </w:r>
      <w:r w:rsidR="008E1AA4">
        <w:rPr>
          <w:rFonts w:ascii="Cambria" w:hAnsi="Cambria" w:cs="Segoe UI"/>
          <w:color w:val="374151"/>
        </w:rPr>
        <w:t>a</w:t>
      </w:r>
      <w:r w:rsidR="00235F38" w:rsidRPr="00866A5E">
        <w:rPr>
          <w:rFonts w:ascii="Cambria" w:hAnsi="Cambria" w:cs="Segoe UI"/>
          <w:color w:val="374151"/>
        </w:rPr>
        <w:t xml:space="preserve"> </w:t>
      </w:r>
      <w:r w:rsidR="008E1AA4">
        <w:rPr>
          <w:rFonts w:ascii="Cambria" w:hAnsi="Cambria" w:cs="Segoe UI"/>
          <w:color w:val="374151"/>
        </w:rPr>
        <w:t>role</w:t>
      </w:r>
      <w:r w:rsidR="00BD66EB" w:rsidRPr="00866A5E">
        <w:rPr>
          <w:rFonts w:ascii="Cambria" w:hAnsi="Cambria" w:cs="Segoe UI"/>
          <w:color w:val="374151"/>
        </w:rPr>
        <w:t xml:space="preserve"> where I can solve problems in </w:t>
      </w:r>
      <w:r w:rsidR="008E1AA4">
        <w:rPr>
          <w:rFonts w:ascii="Cambria" w:hAnsi="Cambria" w:cs="Segoe UI"/>
          <w:color w:val="374151"/>
        </w:rPr>
        <w:t>various</w:t>
      </w:r>
      <w:r w:rsidR="00BD66EB" w:rsidRPr="00866A5E">
        <w:rPr>
          <w:rFonts w:ascii="Cambria" w:hAnsi="Cambria" w:cs="Segoe UI"/>
          <w:color w:val="374151"/>
        </w:rPr>
        <w:t xml:space="preserve"> area</w:t>
      </w:r>
      <w:r w:rsidR="008E1AA4">
        <w:rPr>
          <w:rFonts w:ascii="Cambria" w:hAnsi="Cambria" w:cs="Segoe UI"/>
          <w:color w:val="374151"/>
        </w:rPr>
        <w:t>s</w:t>
      </w:r>
      <w:r w:rsidR="00BD66EB" w:rsidRPr="00866A5E">
        <w:rPr>
          <w:rFonts w:ascii="Cambria" w:hAnsi="Cambria" w:cs="Segoe UI"/>
          <w:color w:val="374151"/>
        </w:rPr>
        <w:t xml:space="preserve">, </w:t>
      </w:r>
      <w:r w:rsidR="008E1AA4">
        <w:rPr>
          <w:rFonts w:ascii="Cambria" w:hAnsi="Cambria" w:cs="Segoe UI"/>
          <w:color w:val="374151"/>
        </w:rPr>
        <w:t>including</w:t>
      </w:r>
      <w:r w:rsidR="00BD66EB" w:rsidRPr="00866A5E">
        <w:rPr>
          <w:rFonts w:ascii="Cambria" w:hAnsi="Cambria" w:cs="Segoe UI"/>
          <w:color w:val="374151"/>
        </w:rPr>
        <w:t xml:space="preserve"> manufacturing and production </w:t>
      </w:r>
      <w:r w:rsidR="00EF38A2" w:rsidRPr="00866A5E">
        <w:rPr>
          <w:rFonts w:ascii="Cambria" w:hAnsi="Cambria" w:cs="Segoe UI"/>
          <w:color w:val="374151"/>
        </w:rPr>
        <w:t>environments</w:t>
      </w:r>
      <w:r w:rsidR="00BD66EB" w:rsidRPr="00866A5E">
        <w:rPr>
          <w:rFonts w:ascii="Cambria" w:hAnsi="Cambria" w:cs="Segoe UI"/>
          <w:color w:val="374151"/>
        </w:rPr>
        <w:t>.</w:t>
      </w:r>
    </w:p>
    <w:p w14:paraId="323A2AEC" w14:textId="77777777" w:rsidR="000A5EF2" w:rsidRPr="00866A5E" w:rsidRDefault="000A5EF2" w:rsidP="004D39FA">
      <w:pPr>
        <w:rPr>
          <w:rFonts w:ascii="Cambria" w:hAnsi="Cambria" w:cs="Segoe UI"/>
          <w:color w:val="374151"/>
        </w:rPr>
      </w:pPr>
    </w:p>
    <w:p w14:paraId="1D421736" w14:textId="0713D214" w:rsidR="004D39FA" w:rsidRPr="00866A5E" w:rsidRDefault="004D39FA" w:rsidP="004D39FA">
      <w:pPr>
        <w:pStyle w:val="BodyTextIndent"/>
        <w:pBdr>
          <w:top w:val="single" w:sz="18" w:space="0" w:color="404040"/>
          <w:bottom w:val="single" w:sz="18" w:space="1" w:color="404040"/>
        </w:pBdr>
        <w:shd w:val="clear" w:color="auto" w:fill="D9D9D9"/>
        <w:ind w:left="0"/>
        <w:jc w:val="center"/>
        <w:outlineLvl w:val="0"/>
        <w:rPr>
          <w:rFonts w:ascii="Cambria" w:hAnsi="Cambria"/>
          <w:b/>
          <w:bCs/>
          <w:sz w:val="24"/>
        </w:rPr>
      </w:pPr>
      <w:r w:rsidRPr="00866A5E">
        <w:rPr>
          <w:rFonts w:ascii="Cambria" w:hAnsi="Cambria"/>
          <w:b/>
          <w:bCs/>
          <w:sz w:val="24"/>
        </w:rPr>
        <w:t>Key Skills</w:t>
      </w:r>
    </w:p>
    <w:p w14:paraId="1100F3AA" w14:textId="3D76B2E8" w:rsidR="00235F38" w:rsidRPr="00866A5E" w:rsidRDefault="00235F38" w:rsidP="00235F38">
      <w:pPr>
        <w:rPr>
          <w:rFonts w:ascii="Cambria" w:hAnsi="Cambria"/>
          <w:sz w:val="22"/>
          <w:szCs w:val="22"/>
        </w:rPr>
      </w:pPr>
      <w:r w:rsidRPr="00866A5E">
        <w:rPr>
          <w:rFonts w:ascii="Cambria" w:hAnsi="Cambria"/>
          <w:sz w:val="22"/>
          <w:szCs w:val="22"/>
        </w:rPr>
        <w:t>Analytical: Proficient in analyzing system problems, troubleshooting, and continuous improvement.</w:t>
      </w:r>
    </w:p>
    <w:p w14:paraId="4A4468D6" w14:textId="77777777" w:rsidR="00866A5E" w:rsidRDefault="00235F38" w:rsidP="00235F38">
      <w:pPr>
        <w:rPr>
          <w:rFonts w:ascii="Cambria" w:hAnsi="Cambria"/>
          <w:sz w:val="22"/>
          <w:szCs w:val="22"/>
        </w:rPr>
      </w:pPr>
      <w:r w:rsidRPr="00866A5E">
        <w:rPr>
          <w:rFonts w:ascii="Cambria" w:hAnsi="Cambria"/>
          <w:sz w:val="22"/>
          <w:szCs w:val="22"/>
        </w:rPr>
        <w:t xml:space="preserve">Self-motivated: Driven to excel, take initiative, and adapt to evolving technologies and challenges. </w:t>
      </w:r>
    </w:p>
    <w:p w14:paraId="3A60889B" w14:textId="643EB0A3" w:rsidR="00235F38" w:rsidRPr="00866A5E" w:rsidRDefault="00235F38" w:rsidP="00235F38">
      <w:pPr>
        <w:rPr>
          <w:rFonts w:ascii="Cambria" w:hAnsi="Cambria"/>
          <w:sz w:val="22"/>
          <w:szCs w:val="22"/>
        </w:rPr>
      </w:pPr>
      <w:r w:rsidRPr="00866A5E">
        <w:rPr>
          <w:rFonts w:ascii="Cambria" w:hAnsi="Cambria"/>
          <w:sz w:val="22"/>
          <w:szCs w:val="22"/>
        </w:rPr>
        <w:t>Detail-oriented: Known for meticulous attention to detail in problem-solving and configuration management.</w:t>
      </w:r>
    </w:p>
    <w:p w14:paraId="788802D4" w14:textId="7DE77B48" w:rsidR="00235F38" w:rsidRPr="00866A5E" w:rsidRDefault="00235F38" w:rsidP="00235F38">
      <w:pPr>
        <w:rPr>
          <w:rFonts w:ascii="Cambria" w:hAnsi="Cambria"/>
          <w:sz w:val="22"/>
          <w:szCs w:val="22"/>
        </w:rPr>
      </w:pPr>
      <w:r w:rsidRPr="00866A5E">
        <w:rPr>
          <w:rFonts w:ascii="Cambria" w:hAnsi="Cambria"/>
          <w:sz w:val="22"/>
          <w:szCs w:val="22"/>
        </w:rPr>
        <w:t>Technical Leadership: Adept at leading cross-functional teams and fostering collaboration to meet project objectives.</w:t>
      </w:r>
    </w:p>
    <w:p w14:paraId="49115C74" w14:textId="4C66A510" w:rsidR="00235F38" w:rsidRPr="00866A5E" w:rsidRDefault="00235F38" w:rsidP="00235F38">
      <w:pPr>
        <w:rPr>
          <w:rFonts w:ascii="Cambria" w:hAnsi="Cambria"/>
          <w:sz w:val="22"/>
          <w:szCs w:val="22"/>
        </w:rPr>
      </w:pPr>
      <w:r w:rsidRPr="00866A5E">
        <w:rPr>
          <w:rFonts w:ascii="Cambria" w:hAnsi="Cambria"/>
          <w:sz w:val="22"/>
          <w:szCs w:val="22"/>
        </w:rPr>
        <w:t>Sales &amp; Marketing: Experienced in leveraging technical knowledge to support sales and marketing efforts.</w:t>
      </w:r>
    </w:p>
    <w:p w14:paraId="1A485046" w14:textId="77777777" w:rsidR="00866A5E" w:rsidRPr="00866A5E" w:rsidRDefault="00235F38" w:rsidP="00235F38">
      <w:pPr>
        <w:rPr>
          <w:rFonts w:ascii="Cambria" w:hAnsi="Cambria"/>
          <w:sz w:val="22"/>
          <w:szCs w:val="22"/>
        </w:rPr>
      </w:pPr>
      <w:r w:rsidRPr="00866A5E">
        <w:rPr>
          <w:rFonts w:ascii="Cambria" w:hAnsi="Cambria"/>
          <w:sz w:val="22"/>
          <w:szCs w:val="22"/>
        </w:rPr>
        <w:t xml:space="preserve">Python: </w:t>
      </w:r>
      <w:r w:rsidR="00866A5E" w:rsidRPr="00866A5E">
        <w:rPr>
          <w:rFonts w:ascii="Cambria" w:hAnsi="Cambria"/>
          <w:sz w:val="22"/>
          <w:szCs w:val="22"/>
        </w:rPr>
        <w:t>P</w:t>
      </w:r>
      <w:r w:rsidRPr="00866A5E">
        <w:rPr>
          <w:rFonts w:ascii="Cambria" w:hAnsi="Cambria"/>
          <w:sz w:val="22"/>
          <w:szCs w:val="22"/>
        </w:rPr>
        <w:t>rogramming skills in Python, enabling automation and data analysis.</w:t>
      </w:r>
    </w:p>
    <w:p w14:paraId="43BF8DE7" w14:textId="45C10E24" w:rsidR="00235F38" w:rsidRPr="00866A5E" w:rsidRDefault="00235F38" w:rsidP="00235F38">
      <w:pPr>
        <w:rPr>
          <w:rFonts w:ascii="Cambria" w:hAnsi="Cambria"/>
          <w:sz w:val="22"/>
          <w:szCs w:val="22"/>
        </w:rPr>
      </w:pPr>
      <w:r w:rsidRPr="00866A5E">
        <w:rPr>
          <w:rFonts w:ascii="Cambria" w:hAnsi="Cambria"/>
          <w:sz w:val="22"/>
          <w:szCs w:val="22"/>
        </w:rPr>
        <w:t>Cisco Networking Academy: Proficient in networking fundamentals and cybersecurity principles.</w:t>
      </w:r>
    </w:p>
    <w:p w14:paraId="547D0C13" w14:textId="3701A1D8" w:rsidR="00235F38" w:rsidRPr="00866A5E" w:rsidRDefault="00235F38" w:rsidP="00235F38">
      <w:pPr>
        <w:rPr>
          <w:rFonts w:ascii="Cambria" w:hAnsi="Cambria"/>
          <w:sz w:val="22"/>
          <w:szCs w:val="22"/>
        </w:rPr>
      </w:pPr>
      <w:r w:rsidRPr="00866A5E">
        <w:rPr>
          <w:rFonts w:ascii="Cambria" w:hAnsi="Cambria"/>
          <w:sz w:val="22"/>
          <w:szCs w:val="22"/>
        </w:rPr>
        <w:t xml:space="preserve">Object-Oriented Design &amp; Programming: Familiar with </w:t>
      </w:r>
      <w:r w:rsidR="00866A5E" w:rsidRPr="00866A5E">
        <w:rPr>
          <w:rFonts w:ascii="Cambria" w:hAnsi="Cambria"/>
          <w:sz w:val="22"/>
          <w:szCs w:val="22"/>
        </w:rPr>
        <w:t xml:space="preserve">C/C++ </w:t>
      </w:r>
      <w:r w:rsidRPr="00866A5E">
        <w:rPr>
          <w:rFonts w:ascii="Cambria" w:hAnsi="Cambria"/>
          <w:sz w:val="22"/>
          <w:szCs w:val="22"/>
        </w:rPr>
        <w:t>OOD &amp; OOP concepts in software engineering.</w:t>
      </w:r>
    </w:p>
    <w:p w14:paraId="1492358A" w14:textId="3F4DD4D9" w:rsidR="00235F38" w:rsidRPr="00866A5E" w:rsidRDefault="00235F38" w:rsidP="00235F38">
      <w:pPr>
        <w:rPr>
          <w:rFonts w:ascii="Cambria" w:hAnsi="Cambria"/>
          <w:sz w:val="22"/>
          <w:szCs w:val="22"/>
        </w:rPr>
      </w:pPr>
      <w:r w:rsidRPr="00866A5E">
        <w:rPr>
          <w:rFonts w:ascii="Cambria" w:hAnsi="Cambria"/>
          <w:sz w:val="22"/>
          <w:szCs w:val="22"/>
        </w:rPr>
        <w:t>Microsoft Office Suite: Skilled in Word, Excel, PowerPoint, Project, and Visio</w:t>
      </w:r>
      <w:r w:rsidR="00866A5E">
        <w:rPr>
          <w:rFonts w:ascii="Cambria" w:hAnsi="Cambria"/>
          <w:sz w:val="22"/>
          <w:szCs w:val="22"/>
        </w:rPr>
        <w:t>.</w:t>
      </w:r>
      <w:r w:rsidRPr="00866A5E">
        <w:rPr>
          <w:rFonts w:ascii="Cambria" w:hAnsi="Cambria"/>
          <w:sz w:val="22"/>
          <w:szCs w:val="22"/>
        </w:rPr>
        <w:t xml:space="preserve"> </w:t>
      </w:r>
    </w:p>
    <w:p w14:paraId="0A4A093D" w14:textId="0708FAEB" w:rsidR="00271DCF" w:rsidRDefault="00271DCF" w:rsidP="00271DCF">
      <w:pPr>
        <w:rPr>
          <w:rFonts w:ascii="Cambria" w:hAnsi="Cambria"/>
          <w:sz w:val="22"/>
          <w:szCs w:val="22"/>
        </w:rPr>
      </w:pPr>
      <w:r w:rsidRPr="00866A5E">
        <w:rPr>
          <w:rFonts w:ascii="Cambria" w:hAnsi="Cambria"/>
          <w:sz w:val="22"/>
          <w:szCs w:val="22"/>
        </w:rPr>
        <w:t xml:space="preserve">Freshworks Freshservice, Freshcaller, Freshdesk, </w:t>
      </w:r>
      <w:r w:rsidR="00492D4E">
        <w:rPr>
          <w:rFonts w:ascii="Cambria" w:hAnsi="Cambria"/>
          <w:sz w:val="22"/>
          <w:szCs w:val="22"/>
        </w:rPr>
        <w:t xml:space="preserve">and </w:t>
      </w:r>
      <w:r w:rsidRPr="00866A5E">
        <w:rPr>
          <w:rFonts w:ascii="Cambria" w:hAnsi="Cambria"/>
          <w:sz w:val="22"/>
          <w:szCs w:val="22"/>
        </w:rPr>
        <w:t>Freshchat</w:t>
      </w:r>
      <w:r w:rsidR="00492D4E">
        <w:rPr>
          <w:rFonts w:ascii="Cambria" w:hAnsi="Cambria"/>
          <w:sz w:val="22"/>
          <w:szCs w:val="22"/>
        </w:rPr>
        <w:t xml:space="preserve"> certified.</w:t>
      </w:r>
      <w:r w:rsidRPr="00866A5E">
        <w:rPr>
          <w:rFonts w:ascii="Cambria" w:hAnsi="Cambria"/>
          <w:sz w:val="22"/>
          <w:szCs w:val="22"/>
        </w:rPr>
        <w:t xml:space="preserve"> </w:t>
      </w:r>
    </w:p>
    <w:p w14:paraId="20D64459" w14:textId="725F6366" w:rsidR="00692D76" w:rsidRPr="00866A5E" w:rsidRDefault="00692D76" w:rsidP="00271DCF">
      <w:pPr>
        <w:rPr>
          <w:rFonts w:ascii="Cambria" w:hAnsi="Cambria"/>
          <w:sz w:val="22"/>
          <w:szCs w:val="22"/>
        </w:rPr>
      </w:pPr>
      <w:r>
        <w:rPr>
          <w:rFonts w:ascii="Cambria" w:hAnsi="Cambria"/>
          <w:sz w:val="22"/>
          <w:szCs w:val="22"/>
        </w:rPr>
        <w:t xml:space="preserve">Able to work fully remotely with </w:t>
      </w:r>
      <w:r w:rsidR="00286A60">
        <w:rPr>
          <w:rFonts w:ascii="Cambria" w:hAnsi="Cambria"/>
          <w:sz w:val="22"/>
          <w:szCs w:val="22"/>
        </w:rPr>
        <w:t xml:space="preserve">a </w:t>
      </w:r>
      <w:r>
        <w:rPr>
          <w:rFonts w:ascii="Cambria" w:hAnsi="Cambria"/>
          <w:sz w:val="22"/>
          <w:szCs w:val="22"/>
        </w:rPr>
        <w:t>quiet home office.</w:t>
      </w:r>
    </w:p>
    <w:p w14:paraId="642A07D1" w14:textId="481CBA49" w:rsidR="00235F38" w:rsidRPr="00866A5E" w:rsidRDefault="00235F38" w:rsidP="00235F38"/>
    <w:p w14:paraId="65C25E4F" w14:textId="77777777" w:rsidR="004D39FA" w:rsidRPr="00866A5E" w:rsidRDefault="004D39FA" w:rsidP="007B6FC6">
      <w:pPr>
        <w:pStyle w:val="BodyTextIndent"/>
        <w:pBdr>
          <w:top w:val="single" w:sz="18" w:space="2" w:color="404040"/>
          <w:bottom w:val="single" w:sz="18" w:space="1" w:color="404040"/>
        </w:pBdr>
        <w:shd w:val="clear" w:color="auto" w:fill="D9D9D9"/>
        <w:ind w:left="0"/>
        <w:jc w:val="center"/>
        <w:outlineLvl w:val="0"/>
        <w:rPr>
          <w:rFonts w:ascii="Cambria" w:hAnsi="Cambria"/>
          <w:b/>
          <w:bCs/>
          <w:sz w:val="24"/>
        </w:rPr>
      </w:pPr>
      <w:r w:rsidRPr="00866A5E">
        <w:rPr>
          <w:rFonts w:ascii="Cambria" w:hAnsi="Cambria"/>
          <w:b/>
          <w:bCs/>
          <w:sz w:val="24"/>
        </w:rPr>
        <w:t>Professional Development 2020 to Present</w:t>
      </w:r>
    </w:p>
    <w:p w14:paraId="2139EE24" w14:textId="0344AF49" w:rsidR="00DA08AD" w:rsidRPr="00866A5E" w:rsidRDefault="00DA08AD" w:rsidP="00DA08AD">
      <w:pPr>
        <w:rPr>
          <w:rFonts w:ascii="Cambria" w:hAnsi="Cambria"/>
        </w:rPr>
      </w:pPr>
      <w:r w:rsidRPr="00866A5E">
        <w:rPr>
          <w:rFonts w:ascii="Cambria" w:hAnsi="Cambria"/>
        </w:rPr>
        <w:t>Freshworks Freshservice Expert Certified 2024</w:t>
      </w:r>
    </w:p>
    <w:p w14:paraId="6F7C0AA2" w14:textId="0FB79243" w:rsidR="00DA08AD" w:rsidRPr="00866A5E" w:rsidRDefault="00DA08AD" w:rsidP="00DA08AD">
      <w:pPr>
        <w:rPr>
          <w:rFonts w:ascii="Cambria" w:hAnsi="Cambria"/>
        </w:rPr>
      </w:pPr>
      <w:r w:rsidRPr="00866A5E">
        <w:rPr>
          <w:rFonts w:ascii="Cambria" w:hAnsi="Cambria"/>
        </w:rPr>
        <w:t>Freshworks Freshcaller Expert Certified 2024</w:t>
      </w:r>
    </w:p>
    <w:p w14:paraId="04B0E217" w14:textId="77777777" w:rsidR="00DA08AD" w:rsidRPr="00866A5E" w:rsidRDefault="00DA08AD" w:rsidP="00DA08AD">
      <w:pPr>
        <w:rPr>
          <w:rFonts w:ascii="Cambria" w:hAnsi="Cambria"/>
        </w:rPr>
      </w:pPr>
      <w:r w:rsidRPr="00866A5E">
        <w:rPr>
          <w:rFonts w:ascii="Cambria" w:hAnsi="Cambria"/>
        </w:rPr>
        <w:t>Freshworks Freshdesk Expert Certified 2024</w:t>
      </w:r>
    </w:p>
    <w:p w14:paraId="10DE3BF0" w14:textId="77777777" w:rsidR="00DA08AD" w:rsidRPr="00866A5E" w:rsidRDefault="00DA08AD" w:rsidP="00DA08AD">
      <w:pPr>
        <w:rPr>
          <w:rFonts w:ascii="Cambria" w:hAnsi="Cambria"/>
        </w:rPr>
      </w:pPr>
      <w:r w:rsidRPr="00866A5E">
        <w:rPr>
          <w:rFonts w:ascii="Cambria" w:hAnsi="Cambria"/>
        </w:rPr>
        <w:t>Freshworks Freshchat Expert Certified 2024</w:t>
      </w:r>
    </w:p>
    <w:p w14:paraId="13A303FF" w14:textId="606CA1EC" w:rsidR="00235F38" w:rsidRPr="00866A5E" w:rsidRDefault="00235F38" w:rsidP="007B6FC6">
      <w:pPr>
        <w:rPr>
          <w:rFonts w:ascii="Cambria" w:hAnsi="Cambria"/>
        </w:rPr>
      </w:pPr>
      <w:r w:rsidRPr="00866A5E">
        <w:rPr>
          <w:rFonts w:ascii="Cambria" w:hAnsi="Cambria"/>
        </w:rPr>
        <w:t>Python, 2023</w:t>
      </w:r>
    </w:p>
    <w:p w14:paraId="5C07F12B" w14:textId="62EBBADA" w:rsidR="007B6FC6" w:rsidRPr="00866A5E" w:rsidRDefault="007B6FC6" w:rsidP="007B6FC6">
      <w:pPr>
        <w:rPr>
          <w:rFonts w:ascii="Cambria" w:hAnsi="Cambria"/>
        </w:rPr>
      </w:pPr>
      <w:r w:rsidRPr="00866A5E">
        <w:rPr>
          <w:rFonts w:ascii="Cambria" w:hAnsi="Cambria"/>
        </w:rPr>
        <w:t>AWS Certified Solutions Architect - Associate, 2022</w:t>
      </w:r>
    </w:p>
    <w:p w14:paraId="37BBE20D" w14:textId="086C2713" w:rsidR="007B6FC6" w:rsidRPr="00866A5E" w:rsidRDefault="007B6FC6" w:rsidP="007B6FC6">
      <w:pPr>
        <w:rPr>
          <w:rFonts w:ascii="Cambria" w:hAnsi="Cambria"/>
        </w:rPr>
      </w:pPr>
      <w:r w:rsidRPr="00866A5E">
        <w:rPr>
          <w:rFonts w:ascii="Cambria" w:hAnsi="Cambria"/>
        </w:rPr>
        <w:t>CompTIA Security+, 2022</w:t>
      </w:r>
    </w:p>
    <w:p w14:paraId="3DDBE7FC" w14:textId="3823AA44" w:rsidR="007B6FC6" w:rsidRPr="00866A5E" w:rsidRDefault="007B6FC6" w:rsidP="007B6FC6">
      <w:pPr>
        <w:rPr>
          <w:rFonts w:ascii="Cambria" w:hAnsi="Cambria"/>
        </w:rPr>
      </w:pPr>
      <w:r w:rsidRPr="00866A5E">
        <w:rPr>
          <w:rFonts w:ascii="Cambria" w:hAnsi="Cambria"/>
        </w:rPr>
        <w:t>Cisco Networking Academy – Introduction to Cybersecurity, 2022</w:t>
      </w:r>
    </w:p>
    <w:p w14:paraId="385F9187" w14:textId="4B47CC8B" w:rsidR="007B6FC6" w:rsidRPr="00866A5E" w:rsidRDefault="007B6FC6" w:rsidP="007B6FC6">
      <w:pPr>
        <w:rPr>
          <w:rFonts w:ascii="Cambria" w:hAnsi="Cambria"/>
        </w:rPr>
      </w:pPr>
      <w:r w:rsidRPr="00866A5E">
        <w:rPr>
          <w:rFonts w:ascii="Cambria" w:hAnsi="Cambria"/>
        </w:rPr>
        <w:t>Google Project Management Professional Certificate, 2021</w:t>
      </w:r>
    </w:p>
    <w:p w14:paraId="455EBFDC" w14:textId="6CDDC887" w:rsidR="007B6FC6" w:rsidRPr="00866A5E" w:rsidRDefault="007B6FC6" w:rsidP="007B6FC6">
      <w:pPr>
        <w:rPr>
          <w:rFonts w:ascii="Cambria" w:hAnsi="Cambria"/>
        </w:rPr>
      </w:pPr>
      <w:r w:rsidRPr="00866A5E">
        <w:rPr>
          <w:rFonts w:ascii="Cambria" w:hAnsi="Cambria"/>
        </w:rPr>
        <w:t>Google Data Analyst Professional Certificate</w:t>
      </w:r>
      <w:r w:rsidR="00085523">
        <w:rPr>
          <w:rFonts w:ascii="Cambria" w:hAnsi="Cambria"/>
        </w:rPr>
        <w:t>,</w:t>
      </w:r>
      <w:r w:rsidRPr="00866A5E">
        <w:rPr>
          <w:rFonts w:ascii="Cambria" w:hAnsi="Cambria"/>
        </w:rPr>
        <w:t xml:space="preserve"> Coursera, 2021</w:t>
      </w:r>
    </w:p>
    <w:p w14:paraId="5EF33043" w14:textId="45EBC503" w:rsidR="007B6FC6" w:rsidRPr="00866A5E" w:rsidRDefault="007B6FC6" w:rsidP="007B6FC6">
      <w:pPr>
        <w:rPr>
          <w:rFonts w:ascii="Cambria" w:hAnsi="Cambria"/>
        </w:rPr>
      </w:pPr>
      <w:r w:rsidRPr="00866A5E">
        <w:rPr>
          <w:rFonts w:ascii="Cambria" w:hAnsi="Cambria"/>
        </w:rPr>
        <w:t>IBM Applied Data Science with R, 2021</w:t>
      </w:r>
    </w:p>
    <w:p w14:paraId="328F7646" w14:textId="00F1D252" w:rsidR="007B6FC6" w:rsidRPr="00866A5E" w:rsidRDefault="007B6FC6" w:rsidP="007B6FC6">
      <w:pPr>
        <w:rPr>
          <w:rFonts w:ascii="Cambria" w:hAnsi="Cambria"/>
        </w:rPr>
      </w:pPr>
      <w:r w:rsidRPr="00866A5E">
        <w:rPr>
          <w:rFonts w:ascii="Cambria" w:hAnsi="Cambria"/>
        </w:rPr>
        <w:t>IBM Operating Kubernetes on IBM Cloud, 2021</w:t>
      </w:r>
    </w:p>
    <w:p w14:paraId="44B91F8A" w14:textId="581E392D" w:rsidR="007B6FC6" w:rsidRPr="00866A5E" w:rsidRDefault="007B6FC6" w:rsidP="007B6FC6">
      <w:pPr>
        <w:rPr>
          <w:rFonts w:ascii="Cambria" w:hAnsi="Cambria"/>
        </w:rPr>
      </w:pPr>
      <w:r w:rsidRPr="00866A5E">
        <w:rPr>
          <w:rFonts w:ascii="Cambria" w:hAnsi="Cambria"/>
        </w:rPr>
        <w:t>IBM Python for Data Science and AI, 2021</w:t>
      </w:r>
    </w:p>
    <w:p w14:paraId="0CFBCF3F" w14:textId="1A8465B1" w:rsidR="007B6FC6" w:rsidRPr="00866A5E" w:rsidRDefault="007B6FC6" w:rsidP="007B6FC6">
      <w:pPr>
        <w:rPr>
          <w:rFonts w:ascii="Cambria" w:hAnsi="Cambria"/>
        </w:rPr>
      </w:pPr>
      <w:r w:rsidRPr="00866A5E">
        <w:rPr>
          <w:rFonts w:ascii="Cambria" w:hAnsi="Cambria"/>
        </w:rPr>
        <w:t>Master Agile Software Development (44 hours) LinkedIn Certificate, 2021</w:t>
      </w:r>
    </w:p>
    <w:p w14:paraId="334A5CC2" w14:textId="643DFD48" w:rsidR="007B6FC6" w:rsidRPr="00866A5E" w:rsidRDefault="007B6FC6" w:rsidP="007B6FC6">
      <w:pPr>
        <w:rPr>
          <w:rFonts w:ascii="Cambria" w:hAnsi="Cambria"/>
        </w:rPr>
      </w:pPr>
      <w:r w:rsidRPr="00866A5E">
        <w:rPr>
          <w:rFonts w:ascii="Cambria" w:hAnsi="Cambria"/>
        </w:rPr>
        <w:t>Google IT Automation with Python Professional Certificate, 2021</w:t>
      </w:r>
    </w:p>
    <w:p w14:paraId="46D55325" w14:textId="392AA606" w:rsidR="007B6FC6" w:rsidRPr="00866A5E" w:rsidRDefault="007B6FC6" w:rsidP="007B6FC6">
      <w:pPr>
        <w:rPr>
          <w:rFonts w:ascii="Cambria" w:hAnsi="Cambria"/>
        </w:rPr>
      </w:pPr>
      <w:r w:rsidRPr="00866A5E">
        <w:rPr>
          <w:rFonts w:ascii="Cambria" w:hAnsi="Cambria"/>
        </w:rPr>
        <w:t>Google IT Support Professional Certificate, 2020</w:t>
      </w:r>
    </w:p>
    <w:p w14:paraId="00E39606" w14:textId="40D99858" w:rsidR="007B6FC6" w:rsidRPr="00866A5E" w:rsidRDefault="007B6FC6" w:rsidP="007B6FC6">
      <w:pPr>
        <w:rPr>
          <w:rFonts w:ascii="Cambria" w:hAnsi="Cambria"/>
        </w:rPr>
      </w:pPr>
      <w:r w:rsidRPr="00866A5E">
        <w:rPr>
          <w:rFonts w:ascii="Cambria" w:hAnsi="Cambria"/>
        </w:rPr>
        <w:t>Additional badges and certifications are available at www.credly.com/users/race-vanderdecken</w:t>
      </w:r>
    </w:p>
    <w:p w14:paraId="4122732F" w14:textId="2B4079DE" w:rsidR="00C27B99" w:rsidRDefault="004D39FA" w:rsidP="00866A5E">
      <w:pPr>
        <w:spacing w:before="300" w:after="300"/>
        <w:rPr>
          <w:rFonts w:ascii="Cambria" w:hAnsi="Cambria" w:cs="Segoe UI"/>
          <w:color w:val="000000" w:themeColor="text1"/>
        </w:rPr>
      </w:pPr>
      <w:r w:rsidRPr="00866A5E">
        <w:rPr>
          <w:rFonts w:ascii="Cambria" w:hAnsi="Cambria" w:cs="Segoe UI"/>
          <w:color w:val="000000" w:themeColor="text1"/>
        </w:rPr>
        <w:t>With a proven ability to adapt and excel in dynamic environments, I am ready to leverage my technical expertise and leadership skills to tackle your organization's most pressing challenges and drive innovation in IT and non-IT environments.</w:t>
      </w:r>
    </w:p>
    <w:p w14:paraId="638FF18B" w14:textId="77777777" w:rsidR="00C27B99" w:rsidRDefault="00C27B99">
      <w:pPr>
        <w:spacing w:after="160" w:line="259" w:lineRule="auto"/>
        <w:rPr>
          <w:rFonts w:ascii="Cambria" w:hAnsi="Cambria" w:cs="Segoe UI"/>
          <w:color w:val="000000" w:themeColor="text1"/>
        </w:rPr>
      </w:pPr>
      <w:r>
        <w:rPr>
          <w:rFonts w:ascii="Cambria" w:hAnsi="Cambria" w:cs="Segoe UI"/>
          <w:color w:val="000000" w:themeColor="text1"/>
        </w:rPr>
        <w:br w:type="page"/>
      </w:r>
    </w:p>
    <w:p w14:paraId="3D597093" w14:textId="77777777" w:rsidR="00193F1E" w:rsidRPr="00866A5E" w:rsidRDefault="00193F1E" w:rsidP="00866A5E">
      <w:pPr>
        <w:spacing w:before="300" w:after="300"/>
        <w:rPr>
          <w:rFonts w:ascii="Cambria" w:hAnsi="Cambria"/>
          <w:b/>
        </w:rPr>
      </w:pPr>
    </w:p>
    <w:p w14:paraId="472914FC" w14:textId="7027C7A2" w:rsidR="003A3F55" w:rsidRPr="00866A5E" w:rsidRDefault="003A3F55" w:rsidP="003A3F55">
      <w:pPr>
        <w:pBdr>
          <w:top w:val="single" w:sz="18" w:space="1" w:color="404040"/>
          <w:bottom w:val="single" w:sz="18" w:space="1" w:color="404040"/>
        </w:pBdr>
        <w:shd w:val="clear" w:color="auto" w:fill="D9D9D9"/>
        <w:jc w:val="center"/>
        <w:outlineLvl w:val="0"/>
        <w:rPr>
          <w:rFonts w:ascii="Cambria" w:hAnsi="Cambria"/>
        </w:rPr>
      </w:pPr>
      <w:r w:rsidRPr="00866A5E">
        <w:rPr>
          <w:rFonts w:ascii="Cambria" w:hAnsi="Cambria"/>
          <w:b/>
        </w:rPr>
        <w:t xml:space="preserve">Professional Experience </w:t>
      </w:r>
    </w:p>
    <w:p w14:paraId="57F14B6E" w14:textId="77777777" w:rsidR="000A5EF2" w:rsidRDefault="000A5EF2" w:rsidP="00DE56A7">
      <w:pPr>
        <w:outlineLvl w:val="0"/>
        <w:rPr>
          <w:rFonts w:ascii="Cambria" w:hAnsi="Cambria"/>
          <w:b/>
          <w:bCs/>
        </w:rPr>
      </w:pPr>
    </w:p>
    <w:p w14:paraId="2414CEF0" w14:textId="77777777" w:rsidR="001D7FB8" w:rsidRPr="00866A5E" w:rsidRDefault="001D7FB8" w:rsidP="001D7FB8">
      <w:pPr>
        <w:spacing w:after="160" w:line="259" w:lineRule="auto"/>
        <w:rPr>
          <w:rFonts w:ascii="Cambria" w:hAnsi="Cambria"/>
        </w:rPr>
      </w:pPr>
      <w:r w:rsidRPr="005032C4">
        <w:rPr>
          <w:rFonts w:ascii="Cambria" w:hAnsi="Cambria"/>
          <w:b/>
          <w:bCs/>
        </w:rPr>
        <w:t>Vanderdecken Consulting,</w:t>
      </w:r>
      <w:r w:rsidRPr="00866A5E">
        <w:rPr>
          <w:rFonts w:ascii="Cambria" w:hAnsi="Cambria"/>
        </w:rPr>
        <w:t xml:space="preserve"> Hendersonville, NC | 2019 –</w:t>
      </w:r>
      <w:r>
        <w:rPr>
          <w:rFonts w:ascii="Cambria" w:hAnsi="Cambria"/>
        </w:rPr>
        <w:t>Present</w:t>
      </w:r>
    </w:p>
    <w:p w14:paraId="4D538934" w14:textId="14F82DCC" w:rsidR="001D7FB8" w:rsidRPr="001D7FB8" w:rsidRDefault="001D7FB8" w:rsidP="001D7FB8">
      <w:pPr>
        <w:pStyle w:val="NormalWeb"/>
        <w:numPr>
          <w:ilvl w:val="0"/>
          <w:numId w:val="1"/>
        </w:numPr>
        <w:rPr>
          <w:b/>
          <w:bCs/>
          <w:color w:val="000000"/>
        </w:rPr>
      </w:pPr>
      <w:r w:rsidRPr="001D7FB8">
        <w:rPr>
          <w:color w:val="000000"/>
        </w:rPr>
        <w:t>Writing a Mastering Freshservice series of books,</w:t>
      </w:r>
      <w:r w:rsidRPr="001D7FB8">
        <w:rPr>
          <w:b/>
          <w:bCs/>
          <w:color w:val="000000"/>
        </w:rPr>
        <w:t xml:space="preserve"> “Mastering Freshservice Implementations,” “Freshservice from Kickoff to Hypercare,” “Next Steps: Post-Go-Live Planning &amp; Execution,” “Blueprints for Freshservice Success” on </w:t>
      </w:r>
      <w:r w:rsidRPr="001D7FB8">
        <w:rPr>
          <w:color w:val="000000"/>
        </w:rPr>
        <w:t>Amazon.com</w:t>
      </w:r>
      <w:r>
        <w:rPr>
          <w:color w:val="000000"/>
        </w:rPr>
        <w:t>,</w:t>
      </w:r>
      <w:r w:rsidRPr="001D7FB8">
        <w:rPr>
          <w:color w:val="000000"/>
        </w:rPr>
        <w:t xml:space="preserve"> August 15</w:t>
      </w:r>
      <w:r w:rsidRPr="001D7FB8">
        <w:rPr>
          <w:color w:val="000000"/>
          <w:vertAlign w:val="superscript"/>
        </w:rPr>
        <w:t>th</w:t>
      </w:r>
      <w:r>
        <w:rPr>
          <w:b/>
          <w:bCs/>
          <w:color w:val="000000"/>
        </w:rPr>
        <w:t xml:space="preserve">, </w:t>
      </w:r>
      <w:r w:rsidRPr="001D7FB8">
        <w:rPr>
          <w:color w:val="000000"/>
        </w:rPr>
        <w:t>2025</w:t>
      </w:r>
      <w:r>
        <w:rPr>
          <w:b/>
          <w:bCs/>
          <w:color w:val="000000"/>
        </w:rPr>
        <w:t>.</w:t>
      </w:r>
    </w:p>
    <w:p w14:paraId="18C37CB0" w14:textId="77777777" w:rsidR="001D7FB8" w:rsidRPr="00866A5E" w:rsidRDefault="001D7FB8" w:rsidP="001D7FB8">
      <w:pPr>
        <w:numPr>
          <w:ilvl w:val="0"/>
          <w:numId w:val="1"/>
        </w:numPr>
        <w:rPr>
          <w:rFonts w:ascii="Cambria" w:hAnsi="Cambria"/>
        </w:rPr>
      </w:pPr>
      <w:r w:rsidRPr="00866A5E">
        <w:rPr>
          <w:rFonts w:ascii="Cambria" w:hAnsi="Cambria" w:cstheme="minorHAnsi"/>
          <w:color w:val="000000"/>
          <w:shd w:val="clear" w:color="auto" w:fill="FFFFFF"/>
        </w:rPr>
        <w:t>The backing of a knowledgeable, certified ITSM team of architects through my relationship with ZestCo.uk.</w:t>
      </w:r>
    </w:p>
    <w:p w14:paraId="1E933BE3" w14:textId="77777777" w:rsidR="001D7FB8" w:rsidRPr="00F56E12" w:rsidRDefault="001D7FB8" w:rsidP="001D7FB8">
      <w:pPr>
        <w:numPr>
          <w:ilvl w:val="0"/>
          <w:numId w:val="1"/>
        </w:numPr>
        <w:rPr>
          <w:rFonts w:ascii="Cambria" w:hAnsi="Cambria"/>
        </w:rPr>
      </w:pPr>
      <w:r w:rsidRPr="00866A5E">
        <w:rPr>
          <w:rFonts w:ascii="Cambria" w:hAnsi="Cambria"/>
        </w:rPr>
        <w:t>Freshservice Implementation Specialist consulting.</w:t>
      </w:r>
      <w:r w:rsidRPr="00866A5E">
        <w:rPr>
          <w:rFonts w:ascii="Cambria" w:hAnsi="Cambria" w:cstheme="minorHAnsi"/>
          <w:color w:val="000000"/>
          <w:shd w:val="clear" w:color="auto" w:fill="FFFFFF"/>
        </w:rPr>
        <w:t xml:space="preserve"> Freshservice Expert certified implementor. Freshservice API calls with</w:t>
      </w:r>
      <w:r>
        <w:rPr>
          <w:rFonts w:ascii="Cambria" w:hAnsi="Cambria" w:cstheme="minorHAnsi"/>
          <w:color w:val="000000"/>
          <w:shd w:val="clear" w:color="auto" w:fill="FFFFFF"/>
        </w:rPr>
        <w:t xml:space="preserve"> automatons, service catalogs, service items</w:t>
      </w:r>
      <w:r w:rsidRPr="00866A5E">
        <w:rPr>
          <w:rFonts w:ascii="Cambria" w:hAnsi="Cambria" w:cstheme="minorHAnsi"/>
          <w:color w:val="000000"/>
          <w:shd w:val="clear" w:color="auto" w:fill="FFFFFF"/>
        </w:rPr>
        <w:t xml:space="preserve">, custom objects, and automation workflows. Created custom forms. </w:t>
      </w:r>
    </w:p>
    <w:p w14:paraId="116D460A" w14:textId="77777777" w:rsidR="001D7FB8" w:rsidRPr="00866A5E" w:rsidRDefault="001D7FB8" w:rsidP="001D7FB8">
      <w:pPr>
        <w:numPr>
          <w:ilvl w:val="0"/>
          <w:numId w:val="1"/>
        </w:numPr>
        <w:rPr>
          <w:rFonts w:ascii="Cambria" w:hAnsi="Cambria"/>
        </w:rPr>
      </w:pPr>
      <w:r w:rsidRPr="00866A5E">
        <w:rPr>
          <w:rFonts w:ascii="Cambria" w:hAnsi="Cambria" w:cstheme="minorHAnsi"/>
          <w:color w:val="000000"/>
          <w:shd w:val="clear" w:color="auto" w:fill="FFFFFF"/>
        </w:rPr>
        <w:t>Experience with flow design, role configuration, service management, user management, and custom form design.</w:t>
      </w:r>
      <w:r>
        <w:rPr>
          <w:rFonts w:ascii="Cambria" w:hAnsi="Cambria" w:cstheme="minorHAnsi"/>
          <w:color w:val="000000"/>
          <w:shd w:val="clear" w:color="auto" w:fill="FFFFFF"/>
        </w:rPr>
        <w:t xml:space="preserve"> </w:t>
      </w:r>
    </w:p>
    <w:p w14:paraId="2824A78E" w14:textId="77777777" w:rsidR="001D7FB8" w:rsidRPr="00866A5E" w:rsidRDefault="001D7FB8" w:rsidP="001D7FB8">
      <w:pPr>
        <w:numPr>
          <w:ilvl w:val="0"/>
          <w:numId w:val="1"/>
        </w:numPr>
        <w:rPr>
          <w:rFonts w:ascii="Cambria" w:hAnsi="Cambria"/>
        </w:rPr>
      </w:pPr>
      <w:r w:rsidRPr="00866A5E">
        <w:rPr>
          <w:rFonts w:ascii="Cambria" w:hAnsi="Cambria"/>
        </w:rPr>
        <w:t>Able to make Freshservice API 2.0 calls using Python 3</w:t>
      </w:r>
    </w:p>
    <w:p w14:paraId="213CB5B9" w14:textId="77777777" w:rsidR="001D7FB8" w:rsidRPr="00866A5E" w:rsidRDefault="001D7FB8" w:rsidP="001D7FB8">
      <w:pPr>
        <w:numPr>
          <w:ilvl w:val="0"/>
          <w:numId w:val="1"/>
        </w:numPr>
        <w:rPr>
          <w:rFonts w:ascii="Cambria" w:hAnsi="Cambria"/>
        </w:rPr>
      </w:pPr>
      <w:r w:rsidRPr="00866A5E">
        <w:rPr>
          <w:rFonts w:ascii="Cambria" w:hAnsi="Cambria"/>
        </w:rPr>
        <w:t>Architect</w:t>
      </w:r>
      <w:r>
        <w:rPr>
          <w:rFonts w:ascii="Cambria" w:hAnsi="Cambria"/>
        </w:rPr>
        <w:t>ed</w:t>
      </w:r>
      <w:r w:rsidRPr="00866A5E">
        <w:rPr>
          <w:rFonts w:ascii="Cambria" w:hAnsi="Cambria"/>
        </w:rPr>
        <w:t xml:space="preserve"> and </w:t>
      </w:r>
      <w:r>
        <w:rPr>
          <w:rFonts w:ascii="Cambria" w:hAnsi="Cambria"/>
        </w:rPr>
        <w:t>programmed</w:t>
      </w:r>
      <w:r w:rsidRPr="00866A5E">
        <w:rPr>
          <w:rFonts w:ascii="Cambria" w:hAnsi="Cambria"/>
        </w:rPr>
        <w:t xml:space="preserve"> </w:t>
      </w:r>
      <w:r>
        <w:rPr>
          <w:rFonts w:ascii="Cambria" w:hAnsi="Cambria"/>
        </w:rPr>
        <w:t>a</w:t>
      </w:r>
      <w:r w:rsidRPr="00866A5E">
        <w:rPr>
          <w:rFonts w:ascii="Cambria" w:hAnsi="Cambria"/>
        </w:rPr>
        <w:t xml:space="preserve"> system and app </w:t>
      </w:r>
      <w:r>
        <w:rPr>
          <w:rFonts w:ascii="Cambria" w:hAnsi="Cambria"/>
        </w:rPr>
        <w:t>for</w:t>
      </w:r>
      <w:r w:rsidRPr="00866A5E">
        <w:rPr>
          <w:rFonts w:ascii="Cambria" w:hAnsi="Cambria"/>
        </w:rPr>
        <w:t xml:space="preserve"> tipping without a card reader.</w:t>
      </w:r>
    </w:p>
    <w:p w14:paraId="31144A75" w14:textId="77777777" w:rsidR="001D7FB8" w:rsidRPr="00866A5E" w:rsidRDefault="001D7FB8" w:rsidP="001D7FB8">
      <w:pPr>
        <w:numPr>
          <w:ilvl w:val="0"/>
          <w:numId w:val="1"/>
        </w:numPr>
        <w:rPr>
          <w:rFonts w:ascii="Cambria" w:hAnsi="Cambria"/>
        </w:rPr>
      </w:pPr>
      <w:r w:rsidRPr="00866A5E">
        <w:rPr>
          <w:rFonts w:ascii="Cambria" w:hAnsi="Cambria"/>
        </w:rPr>
        <w:t>Gig Economy Work</w:t>
      </w:r>
      <w:r>
        <w:rPr>
          <w:rFonts w:ascii="Cambria" w:hAnsi="Cambria"/>
        </w:rPr>
        <w:t xml:space="preserve"> as a Notary Public</w:t>
      </w:r>
    </w:p>
    <w:p w14:paraId="72793295" w14:textId="77777777" w:rsidR="001D7FB8" w:rsidRDefault="001D7FB8" w:rsidP="001D7FB8">
      <w:pPr>
        <w:pStyle w:val="NormalWeb"/>
        <w:numPr>
          <w:ilvl w:val="0"/>
          <w:numId w:val="19"/>
        </w:numPr>
        <w:rPr>
          <w:b/>
          <w:bCs/>
          <w:color w:val="000000"/>
        </w:rPr>
      </w:pPr>
      <w:r w:rsidRPr="00866A5E">
        <w:rPr>
          <w:rFonts w:ascii="Cambria" w:hAnsi="Cambria"/>
        </w:rPr>
        <w:t>Wrote a book on dating etiquette, “Dating in the Art &amp; Style of a Gentleman” (available on Amazon)</w:t>
      </w:r>
      <w:r w:rsidRPr="004C1163">
        <w:rPr>
          <w:b/>
          <w:bCs/>
          <w:color w:val="000000"/>
        </w:rPr>
        <w:t xml:space="preserve"> </w:t>
      </w:r>
    </w:p>
    <w:p w14:paraId="1C2106B9" w14:textId="3866B255" w:rsidR="00DE56A7" w:rsidRPr="00866A5E" w:rsidRDefault="00DE56A7" w:rsidP="00DE56A7">
      <w:pPr>
        <w:outlineLvl w:val="0"/>
        <w:rPr>
          <w:rFonts w:ascii="Cambria" w:hAnsi="Cambria"/>
        </w:rPr>
      </w:pPr>
      <w:r w:rsidRPr="00C27B99">
        <w:rPr>
          <w:rFonts w:ascii="Cambria" w:hAnsi="Cambria"/>
          <w:b/>
          <w:bCs/>
        </w:rPr>
        <w:t>Flycast Partners,</w:t>
      </w:r>
      <w:r w:rsidRPr="00866A5E">
        <w:rPr>
          <w:rFonts w:ascii="Cambria" w:hAnsi="Cambria"/>
        </w:rPr>
        <w:t xml:space="preserve"> Remote, NC | July 2024–February 2025</w:t>
      </w:r>
    </w:p>
    <w:p w14:paraId="7E3D5E7D" w14:textId="3C31FF07" w:rsidR="008874A8" w:rsidRDefault="008874A8" w:rsidP="008874A8">
      <w:pPr>
        <w:pStyle w:val="NormalWeb"/>
        <w:rPr>
          <w:color w:val="000000"/>
        </w:rPr>
      </w:pPr>
      <w:r>
        <w:rPr>
          <w:color w:val="000000"/>
        </w:rPr>
        <w:t>Certified expert in Freshservice, Freshcaller, Freshdesk, and Freshchat implementations. Experienced in comprehensive Freshservice deployments, including automation workflows, API integrations using Python, custom objects, and tailored service catalogs and items with dynamic forms.</w:t>
      </w:r>
      <w:r w:rsidR="00496443">
        <w:rPr>
          <w:color w:val="000000"/>
        </w:rPr>
        <w:t xml:space="preserve"> Worked independently and in teams. All work was done remotely.</w:t>
      </w:r>
    </w:p>
    <w:p w14:paraId="135EEB6F" w14:textId="77777777" w:rsidR="008874A8" w:rsidRDefault="008874A8" w:rsidP="008874A8">
      <w:pPr>
        <w:pStyle w:val="NormalWeb"/>
        <w:rPr>
          <w:color w:val="000000"/>
        </w:rPr>
      </w:pPr>
      <w:r>
        <w:rPr>
          <w:color w:val="000000"/>
        </w:rPr>
        <w:t>Proven expertise in configuring and optimizing:</w:t>
      </w:r>
    </w:p>
    <w:p w14:paraId="1D616D84" w14:textId="77777777" w:rsidR="00990C0B" w:rsidRDefault="00990C0B" w:rsidP="00990C0B">
      <w:pPr>
        <w:pStyle w:val="ListParagraph"/>
        <w:numPr>
          <w:ilvl w:val="0"/>
          <w:numId w:val="19"/>
        </w:numPr>
        <w:spacing w:before="100" w:beforeAutospacing="1" w:after="100" w:afterAutospacing="1"/>
      </w:pPr>
      <w:r>
        <w:t>Developed custom forms, service catalogs, and service items, automating service requests via API calls and custom objects.</w:t>
      </w:r>
    </w:p>
    <w:p w14:paraId="166AC6F1" w14:textId="77777777" w:rsidR="00990C0B" w:rsidRDefault="00990C0B" w:rsidP="00990C0B">
      <w:pPr>
        <w:pStyle w:val="ListParagraph"/>
        <w:numPr>
          <w:ilvl w:val="0"/>
          <w:numId w:val="19"/>
        </w:numPr>
        <w:spacing w:before="100" w:beforeAutospacing="1" w:after="100" w:afterAutospacing="1"/>
      </w:pPr>
      <w:r>
        <w:t>Designed and implemented automation workflows (including supervisor and scenario automations, scheduler functions, email commands, and canned responses) to optimize processes.</w:t>
      </w:r>
    </w:p>
    <w:p w14:paraId="1DCF49C9" w14:textId="77777777" w:rsidR="00990C0B" w:rsidRDefault="00990C0B" w:rsidP="00990C0B">
      <w:pPr>
        <w:pStyle w:val="ListParagraph"/>
        <w:numPr>
          <w:ilvl w:val="0"/>
          <w:numId w:val="19"/>
        </w:numPr>
        <w:spacing w:before="100" w:beforeAutospacing="1" w:after="100" w:afterAutospacing="1"/>
      </w:pPr>
      <w:r>
        <w:t>Engineered business rules, form templates, tags, field management, and structured onboarding/offboarding processes.</w:t>
      </w:r>
    </w:p>
    <w:p w14:paraId="774076E6" w14:textId="77777777" w:rsidR="00990C0B" w:rsidRDefault="00990C0B" w:rsidP="00990C0B">
      <w:pPr>
        <w:pStyle w:val="ListParagraph"/>
        <w:numPr>
          <w:ilvl w:val="0"/>
          <w:numId w:val="19"/>
        </w:numPr>
        <w:spacing w:before="100" w:beforeAutospacing="1" w:after="100" w:afterAutospacing="1"/>
      </w:pPr>
      <w:r>
        <w:t>Configured SLA/OLA policies, business hours, asset types, product catalogs, locations, monitoring tools, and alert systems.</w:t>
      </w:r>
    </w:p>
    <w:p w14:paraId="7E1AD0A8" w14:textId="35C8AB5D" w:rsidR="00990C0B" w:rsidRDefault="00990C0B" w:rsidP="00990C0B">
      <w:pPr>
        <w:pStyle w:val="ListParagraph"/>
        <w:numPr>
          <w:ilvl w:val="0"/>
          <w:numId w:val="19"/>
        </w:numPr>
        <w:spacing w:before="100" w:beforeAutospacing="1" w:after="100" w:afterAutospacing="1"/>
      </w:pPr>
      <w:r>
        <w:t>Managed AI-powered chatbots, workspace administration, email notifications, mailbox configurations, service desk rebranding, credentials management, leaderboard</w:t>
      </w:r>
      <w:r w:rsidR="009E73CC">
        <w:t>,</w:t>
      </w:r>
      <w:r>
        <w:t xml:space="preserve"> and change management functionalities.</w:t>
      </w:r>
    </w:p>
    <w:p w14:paraId="6D3FC778" w14:textId="77777777" w:rsidR="00990C0B" w:rsidRDefault="00990C0B" w:rsidP="00990C0B">
      <w:pPr>
        <w:pStyle w:val="ListParagraph"/>
        <w:numPr>
          <w:ilvl w:val="0"/>
          <w:numId w:val="19"/>
        </w:numPr>
        <w:spacing w:before="100" w:beforeAutospacing="1" w:after="100" w:afterAutospacing="1"/>
      </w:pPr>
      <w:r>
        <w:t>Delivered comprehensive training sessions for administrators, agents, and users to ensure effective utilization of Freshservice capabilities.</w:t>
      </w:r>
    </w:p>
    <w:p w14:paraId="142714A3" w14:textId="77777777" w:rsidR="00990C0B" w:rsidRDefault="00990C0B" w:rsidP="00990C0B">
      <w:pPr>
        <w:pStyle w:val="ListParagraph"/>
        <w:numPr>
          <w:ilvl w:val="0"/>
          <w:numId w:val="19"/>
        </w:numPr>
        <w:spacing w:before="100" w:beforeAutospacing="1" w:after="100" w:afterAutospacing="1"/>
      </w:pPr>
      <w:r>
        <w:t>Led new client implementation projects by designing and executing detailed implementation plans—providing technical support, guiding customers through each phase, and shortening time-to-value.</w:t>
      </w:r>
    </w:p>
    <w:p w14:paraId="5DF22262" w14:textId="77777777" w:rsidR="00990C0B" w:rsidRDefault="00990C0B" w:rsidP="00990C0B">
      <w:pPr>
        <w:pStyle w:val="ListParagraph"/>
        <w:numPr>
          <w:ilvl w:val="0"/>
          <w:numId w:val="19"/>
        </w:numPr>
        <w:spacing w:before="100" w:beforeAutospacing="1" w:after="100" w:afterAutospacing="1"/>
      </w:pPr>
      <w:r>
        <w:t>Coordinated multiple customer implementations simultaneously, tracking project plans, facilitating timely status meetings, conducting knowledge transfers, and ensuring a seamless handoff to the Customer Success team.</w:t>
      </w:r>
    </w:p>
    <w:p w14:paraId="431EEA5B" w14:textId="77777777" w:rsidR="00990C0B" w:rsidRDefault="00990C0B" w:rsidP="00990C0B">
      <w:pPr>
        <w:pStyle w:val="ListParagraph"/>
        <w:numPr>
          <w:ilvl w:val="0"/>
          <w:numId w:val="19"/>
        </w:numPr>
        <w:spacing w:before="100" w:beforeAutospacing="1" w:after="100" w:afterAutospacing="1"/>
      </w:pPr>
      <w:r>
        <w:t>Collaborated effectively with Sales, Implementation, Support, and Product/Development teams.</w:t>
      </w:r>
    </w:p>
    <w:p w14:paraId="078EB167" w14:textId="0F4AB19D" w:rsidR="00990C0B" w:rsidRDefault="00990C0B" w:rsidP="00990C0B">
      <w:pPr>
        <w:pStyle w:val="ListParagraph"/>
        <w:numPr>
          <w:ilvl w:val="0"/>
          <w:numId w:val="19"/>
        </w:numPr>
        <w:spacing w:before="100" w:beforeAutospacing="1" w:after="100" w:afterAutospacing="1"/>
      </w:pPr>
      <w:r>
        <w:lastRenderedPageBreak/>
        <w:t>Applied strong analytical and problem-solving skills to manage customer engagements and deliver bespoke solutions in dynamic SaaS environments.</w:t>
      </w:r>
    </w:p>
    <w:p w14:paraId="300D8163" w14:textId="77777777" w:rsidR="001D7FB8" w:rsidRPr="008C2F04" w:rsidRDefault="001D7FB8" w:rsidP="001D7FB8">
      <w:pPr>
        <w:outlineLvl w:val="0"/>
        <w:rPr>
          <w:rFonts w:ascii="Cambria" w:hAnsi="Cambria"/>
          <w:b/>
          <w:bCs/>
        </w:rPr>
      </w:pPr>
      <w:r w:rsidRPr="008C2F04">
        <w:rPr>
          <w:rFonts w:ascii="Cambria" w:hAnsi="Cambria"/>
          <w:b/>
          <w:bCs/>
        </w:rPr>
        <w:t xml:space="preserve">Returned to college </w:t>
      </w:r>
      <w:r>
        <w:rPr>
          <w:rFonts w:ascii="Cambria" w:hAnsi="Cambria"/>
          <w:b/>
          <w:bCs/>
        </w:rPr>
        <w:t xml:space="preserve">to complete a </w:t>
      </w:r>
      <w:r w:rsidRPr="008C2F04">
        <w:rPr>
          <w:rFonts w:ascii="Cambria" w:hAnsi="Cambria"/>
          <w:b/>
          <w:bCs/>
        </w:rPr>
        <w:t>degree from 2015 to 2018.</w:t>
      </w:r>
    </w:p>
    <w:p w14:paraId="11299127" w14:textId="77777777" w:rsidR="001D7FB8" w:rsidRDefault="001D7FB8" w:rsidP="001D7FB8">
      <w:pPr>
        <w:pStyle w:val="ListParagraph"/>
        <w:numPr>
          <w:ilvl w:val="0"/>
          <w:numId w:val="11"/>
        </w:numPr>
        <w:spacing w:after="160" w:line="259" w:lineRule="auto"/>
        <w:outlineLvl w:val="0"/>
        <w:rPr>
          <w:rFonts w:ascii="Cambria" w:hAnsi="Cambria"/>
        </w:rPr>
      </w:pPr>
      <w:r w:rsidRPr="00990C0B">
        <w:rPr>
          <w:rFonts w:ascii="Cambria" w:hAnsi="Cambria"/>
        </w:rPr>
        <w:t>University of North Carolina and Blue Ridge Community College.</w:t>
      </w:r>
    </w:p>
    <w:p w14:paraId="3CB68022" w14:textId="77777777" w:rsidR="001D7FB8" w:rsidRDefault="001D7FB8" w:rsidP="00990C0B">
      <w:pPr>
        <w:pStyle w:val="ListParagraph"/>
        <w:spacing w:after="160" w:line="259" w:lineRule="auto"/>
        <w:ind w:left="0"/>
        <w:outlineLvl w:val="0"/>
        <w:rPr>
          <w:rFonts w:ascii="Cambria" w:hAnsi="Cambria"/>
          <w:b/>
          <w:bCs/>
        </w:rPr>
      </w:pPr>
    </w:p>
    <w:p w14:paraId="2D097A5F" w14:textId="2A709951" w:rsidR="0041170E" w:rsidRPr="00990C0B" w:rsidRDefault="0041170E" w:rsidP="00990C0B">
      <w:pPr>
        <w:pStyle w:val="ListParagraph"/>
        <w:spacing w:after="160" w:line="259" w:lineRule="auto"/>
        <w:ind w:left="0"/>
        <w:outlineLvl w:val="0"/>
        <w:rPr>
          <w:rFonts w:ascii="Cambria" w:hAnsi="Cambria"/>
        </w:rPr>
      </w:pPr>
      <w:r w:rsidRPr="00990C0B">
        <w:rPr>
          <w:rFonts w:ascii="Cambria" w:hAnsi="Cambria"/>
          <w:b/>
          <w:bCs/>
        </w:rPr>
        <w:t>The Untrained Brain Co.,</w:t>
      </w:r>
      <w:r w:rsidRPr="00990C0B">
        <w:rPr>
          <w:rFonts w:ascii="Cambria" w:hAnsi="Cambria"/>
        </w:rPr>
        <w:t xml:space="preserve"> Hendersonville, NC | 2009 – 2015</w:t>
      </w:r>
    </w:p>
    <w:p w14:paraId="5FA85CBC" w14:textId="77777777" w:rsidR="0041170E" w:rsidRPr="00866A5E" w:rsidRDefault="0041170E" w:rsidP="0041170E">
      <w:pPr>
        <w:outlineLvl w:val="0"/>
        <w:rPr>
          <w:rFonts w:ascii="Cambria" w:hAnsi="Cambria"/>
          <w:b/>
        </w:rPr>
      </w:pPr>
      <w:r w:rsidRPr="00866A5E">
        <w:rPr>
          <w:rFonts w:ascii="Cambria" w:hAnsi="Cambria"/>
          <w:b/>
        </w:rPr>
        <w:t>Entrepreneur Consultant</w:t>
      </w:r>
    </w:p>
    <w:p w14:paraId="58FA8A69" w14:textId="03BAEE29" w:rsidR="0041170E" w:rsidRPr="00866A5E" w:rsidRDefault="0041170E" w:rsidP="0041170E">
      <w:pPr>
        <w:rPr>
          <w:rFonts w:ascii="Cambria" w:hAnsi="Cambria"/>
        </w:rPr>
      </w:pPr>
      <w:r w:rsidRPr="00866A5E">
        <w:rPr>
          <w:rFonts w:ascii="Cambria" w:hAnsi="Cambria"/>
        </w:rPr>
        <w:t>Accomplished projects, including Ride Voyager (2014 – 2015) and Antiques Dealer &amp; Screenwriter (2009-2014).</w:t>
      </w:r>
    </w:p>
    <w:p w14:paraId="354F4049" w14:textId="011D736A" w:rsidR="0041170E" w:rsidRPr="00866A5E" w:rsidRDefault="0041170E" w:rsidP="0041170E">
      <w:pPr>
        <w:numPr>
          <w:ilvl w:val="0"/>
          <w:numId w:val="1"/>
        </w:numPr>
        <w:rPr>
          <w:rFonts w:ascii="Cambria" w:hAnsi="Cambria"/>
        </w:rPr>
      </w:pPr>
      <w:r w:rsidRPr="00866A5E">
        <w:rPr>
          <w:rFonts w:ascii="Cambria" w:hAnsi="Cambria"/>
        </w:rPr>
        <w:t>Produced a business and market analysis report about using motor coaches to replace regional airline aircraft in short-haul markets.</w:t>
      </w:r>
    </w:p>
    <w:p w14:paraId="2B59BF37" w14:textId="77777777" w:rsidR="0041170E" w:rsidRPr="00866A5E" w:rsidRDefault="0041170E" w:rsidP="0041170E">
      <w:pPr>
        <w:rPr>
          <w:rFonts w:ascii="Cambria" w:hAnsi="Cambria"/>
        </w:rPr>
      </w:pPr>
    </w:p>
    <w:p w14:paraId="7F6CFAD9" w14:textId="77777777" w:rsidR="007E7D44" w:rsidRPr="00866A5E" w:rsidRDefault="007E7D44" w:rsidP="007E7D44">
      <w:pPr>
        <w:outlineLvl w:val="0"/>
        <w:rPr>
          <w:rFonts w:ascii="Cambria" w:hAnsi="Cambria"/>
        </w:rPr>
      </w:pPr>
      <w:r w:rsidRPr="00866A5E">
        <w:rPr>
          <w:rFonts w:ascii="Cambria" w:hAnsi="Cambria"/>
        </w:rPr>
        <w:t>OEM Services Consultant, Microsoft, Redmond, WA | 2008 –2009</w:t>
      </w:r>
    </w:p>
    <w:p w14:paraId="12E04F8B" w14:textId="77777777" w:rsidR="007E7D44" w:rsidRPr="00866A5E" w:rsidRDefault="007E7D44" w:rsidP="007E7D44">
      <w:pPr>
        <w:outlineLvl w:val="0"/>
        <w:rPr>
          <w:rFonts w:ascii="Cambria" w:hAnsi="Cambria"/>
          <w:b/>
        </w:rPr>
      </w:pPr>
      <w:r w:rsidRPr="00866A5E">
        <w:rPr>
          <w:rFonts w:ascii="Cambria" w:hAnsi="Cambria"/>
          <w:b/>
        </w:rPr>
        <w:t>SSDE Team Leader</w:t>
      </w:r>
    </w:p>
    <w:p w14:paraId="0EF9A1F7" w14:textId="77777777" w:rsidR="0032592C" w:rsidRPr="00866A5E" w:rsidRDefault="007E7D44" w:rsidP="0032592C">
      <w:pPr>
        <w:pStyle w:val="ListParagraph"/>
        <w:numPr>
          <w:ilvl w:val="0"/>
          <w:numId w:val="6"/>
        </w:numPr>
        <w:rPr>
          <w:rFonts w:ascii="Cambria" w:hAnsi="Cambria"/>
        </w:rPr>
      </w:pPr>
      <w:r w:rsidRPr="00866A5E">
        <w:rPr>
          <w:rFonts w:ascii="Cambria" w:hAnsi="Cambria"/>
        </w:rPr>
        <w:t>Improved the performance of the Windows customer startup experience on OEM computers by analyzing systems and recommending changes.</w:t>
      </w:r>
    </w:p>
    <w:p w14:paraId="72BAD25B" w14:textId="3DCFEE7B" w:rsidR="00551FD0" w:rsidRPr="00866A5E" w:rsidRDefault="007E7D44" w:rsidP="004D39FA">
      <w:pPr>
        <w:pStyle w:val="ListParagraph"/>
        <w:numPr>
          <w:ilvl w:val="0"/>
          <w:numId w:val="6"/>
        </w:numPr>
        <w:rPr>
          <w:rFonts w:ascii="Cambria" w:hAnsi="Cambria"/>
        </w:rPr>
      </w:pPr>
      <w:r w:rsidRPr="00866A5E">
        <w:rPr>
          <w:rFonts w:ascii="Cambria" w:hAnsi="Cambria"/>
        </w:rPr>
        <w:t>Enhanced initial customer Windows interactions</w:t>
      </w:r>
      <w:r w:rsidR="00A40F89" w:rsidRPr="00866A5E">
        <w:rPr>
          <w:rFonts w:ascii="Cambria" w:hAnsi="Cambria"/>
        </w:rPr>
        <w:t>. R</w:t>
      </w:r>
      <w:r w:rsidR="00551FD0" w:rsidRPr="00866A5E">
        <w:rPr>
          <w:rFonts w:ascii="Cambria" w:hAnsi="Cambria"/>
        </w:rPr>
        <w:t>aised</w:t>
      </w:r>
      <w:r w:rsidRPr="00866A5E">
        <w:rPr>
          <w:rFonts w:ascii="Cambria" w:hAnsi="Cambria"/>
        </w:rPr>
        <w:t xml:space="preserve"> overall customer satisfaction by driving </w:t>
      </w:r>
      <w:r w:rsidR="00286A60">
        <w:rPr>
          <w:rFonts w:ascii="Cambria" w:hAnsi="Cambria"/>
        </w:rPr>
        <w:t>executive-</w:t>
      </w:r>
      <w:r w:rsidRPr="00866A5E">
        <w:rPr>
          <w:rFonts w:ascii="Cambria" w:hAnsi="Cambria"/>
        </w:rPr>
        <w:t xml:space="preserve">level </w:t>
      </w:r>
      <w:r w:rsidR="00A40F89" w:rsidRPr="00866A5E">
        <w:rPr>
          <w:rFonts w:ascii="Cambria" w:hAnsi="Cambria"/>
        </w:rPr>
        <w:t>acceptance.</w:t>
      </w:r>
    </w:p>
    <w:p w14:paraId="51730ABE" w14:textId="63CA8397" w:rsidR="007E7D44" w:rsidRPr="00866A5E" w:rsidRDefault="007B6FC6" w:rsidP="007B6FC6">
      <w:pPr>
        <w:pStyle w:val="ListParagraph"/>
        <w:numPr>
          <w:ilvl w:val="0"/>
          <w:numId w:val="6"/>
        </w:numPr>
        <w:rPr>
          <w:rFonts w:ascii="Cambria" w:hAnsi="Cambria"/>
        </w:rPr>
      </w:pPr>
      <w:r w:rsidRPr="00866A5E">
        <w:rPr>
          <w:rFonts w:ascii="Cambria" w:hAnsi="Cambria"/>
        </w:rPr>
        <w:t>Engagement</w:t>
      </w:r>
      <w:r w:rsidR="007E7D44" w:rsidRPr="00866A5E">
        <w:rPr>
          <w:rFonts w:ascii="Cambria" w:hAnsi="Cambria"/>
        </w:rPr>
        <w:t xml:space="preserve"> globally with the OEM PC manufacturers.</w:t>
      </w:r>
    </w:p>
    <w:p w14:paraId="469E05BC" w14:textId="43E14AEC" w:rsidR="00900DA2" w:rsidRPr="00866A5E" w:rsidRDefault="007E7D44" w:rsidP="00354B92">
      <w:pPr>
        <w:pStyle w:val="ListParagraph"/>
        <w:numPr>
          <w:ilvl w:val="0"/>
          <w:numId w:val="7"/>
        </w:numPr>
        <w:rPr>
          <w:rFonts w:ascii="Cambria" w:hAnsi="Cambria"/>
        </w:rPr>
      </w:pPr>
      <w:r w:rsidRPr="00866A5E">
        <w:rPr>
          <w:rFonts w:ascii="Cambria" w:hAnsi="Cambria"/>
        </w:rPr>
        <w:t>Developed strong relationships with HP, DELL, ACER, ASUS, Lenovo, Samsung, Sony, and Toshiba. Hosted OEM partners while in the country or on campus.</w:t>
      </w:r>
    </w:p>
    <w:p w14:paraId="7135E5B6" w14:textId="77777777" w:rsidR="00866A5E" w:rsidRPr="00866A5E" w:rsidRDefault="00866A5E" w:rsidP="00866A5E">
      <w:pPr>
        <w:pStyle w:val="ListParagraph"/>
        <w:rPr>
          <w:rFonts w:ascii="Cambria" w:hAnsi="Cambria"/>
        </w:rPr>
      </w:pPr>
    </w:p>
    <w:p w14:paraId="364B7C91" w14:textId="77777777" w:rsidR="00866A5E" w:rsidRPr="00866A5E" w:rsidRDefault="00866A5E" w:rsidP="00866A5E">
      <w:pPr>
        <w:pStyle w:val="BodyTextIndent"/>
        <w:numPr>
          <w:ilvl w:val="0"/>
          <w:numId w:val="7"/>
        </w:numPr>
        <w:pBdr>
          <w:top w:val="single" w:sz="18" w:space="1" w:color="404040"/>
          <w:bottom w:val="single" w:sz="18" w:space="1" w:color="404040"/>
        </w:pBdr>
        <w:shd w:val="clear" w:color="auto" w:fill="D9D9D9"/>
        <w:jc w:val="center"/>
        <w:outlineLvl w:val="0"/>
        <w:rPr>
          <w:rFonts w:ascii="Cambria" w:hAnsi="Cambria"/>
          <w:b/>
          <w:bCs/>
          <w:sz w:val="24"/>
        </w:rPr>
      </w:pPr>
      <w:r w:rsidRPr="00866A5E">
        <w:rPr>
          <w:rFonts w:ascii="Cambria" w:hAnsi="Cambria"/>
          <w:b/>
          <w:bCs/>
          <w:sz w:val="24"/>
        </w:rPr>
        <w:t xml:space="preserve">Education </w:t>
      </w:r>
    </w:p>
    <w:p w14:paraId="08F69A13" w14:textId="09F64C06" w:rsidR="00866A5E" w:rsidRPr="00866A5E" w:rsidRDefault="00866A5E" w:rsidP="00866A5E">
      <w:pPr>
        <w:pStyle w:val="ListParagraph"/>
        <w:rPr>
          <w:rFonts w:ascii="Cambria" w:hAnsi="Cambria"/>
        </w:rPr>
      </w:pPr>
    </w:p>
    <w:p w14:paraId="778184BE" w14:textId="77777777" w:rsidR="00866A5E" w:rsidRPr="00866A5E" w:rsidRDefault="00866A5E" w:rsidP="00866A5E">
      <w:pPr>
        <w:pStyle w:val="ListParagraph"/>
        <w:numPr>
          <w:ilvl w:val="0"/>
          <w:numId w:val="7"/>
        </w:numPr>
        <w:rPr>
          <w:rFonts w:ascii="Cambria" w:hAnsi="Cambria"/>
        </w:rPr>
      </w:pPr>
      <w:r w:rsidRPr="00866A5E">
        <w:rPr>
          <w:rFonts w:ascii="Cambria" w:hAnsi="Cambria"/>
          <w:b/>
        </w:rPr>
        <w:t xml:space="preserve">Bachelor of Information Sciences: Applied Management Information Systems with Operations Management, </w:t>
      </w:r>
      <w:r w:rsidRPr="00866A5E">
        <w:rPr>
          <w:rFonts w:ascii="Cambria" w:hAnsi="Cambria"/>
        </w:rPr>
        <w:t>University of North Carolina (UNC) at Pembroke, Pembroke, NC, Aug 2016 – Dec 2018. 3.8 GPA Magna Cum Laude</w:t>
      </w:r>
    </w:p>
    <w:p w14:paraId="3ECE75EB" w14:textId="77777777" w:rsidR="00866A5E" w:rsidRPr="00866A5E" w:rsidRDefault="00866A5E" w:rsidP="00866A5E">
      <w:pPr>
        <w:pStyle w:val="ListParagraph"/>
        <w:numPr>
          <w:ilvl w:val="0"/>
          <w:numId w:val="7"/>
        </w:numPr>
        <w:rPr>
          <w:rFonts w:ascii="Cambria" w:hAnsi="Cambria"/>
        </w:rPr>
      </w:pPr>
      <w:r w:rsidRPr="00866A5E">
        <w:rPr>
          <w:rFonts w:ascii="Cambria" w:hAnsi="Cambria"/>
          <w:b/>
        </w:rPr>
        <w:t xml:space="preserve">Associate degree in Brewing, Distillation, and Fermentation, </w:t>
      </w:r>
      <w:r w:rsidRPr="00866A5E">
        <w:rPr>
          <w:rFonts w:ascii="Cambria" w:hAnsi="Cambria"/>
        </w:rPr>
        <w:t xml:space="preserve">Blue Ridge Community College, Flat Rock, NC, </w:t>
      </w:r>
    </w:p>
    <w:p w14:paraId="118E8CD2" w14:textId="77777777" w:rsidR="00866A5E" w:rsidRPr="00866A5E" w:rsidRDefault="00866A5E" w:rsidP="00866A5E">
      <w:pPr>
        <w:pStyle w:val="ListParagraph"/>
        <w:numPr>
          <w:ilvl w:val="0"/>
          <w:numId w:val="7"/>
        </w:numPr>
        <w:rPr>
          <w:rFonts w:ascii="Cambria" w:hAnsi="Cambria"/>
        </w:rPr>
      </w:pPr>
      <w:r w:rsidRPr="00866A5E">
        <w:rPr>
          <w:rFonts w:ascii="Cambria" w:hAnsi="Cambria"/>
        </w:rPr>
        <w:t>Aug 2015 – Dec 2016. 3.97 GPA.</w:t>
      </w:r>
    </w:p>
    <w:p w14:paraId="24BCFC9A" w14:textId="77777777" w:rsidR="00866A5E" w:rsidRPr="00866A5E" w:rsidRDefault="00866A5E" w:rsidP="00866A5E">
      <w:pPr>
        <w:pStyle w:val="ListParagraph"/>
        <w:numPr>
          <w:ilvl w:val="0"/>
          <w:numId w:val="7"/>
        </w:numPr>
        <w:rPr>
          <w:rFonts w:ascii="Cambria" w:hAnsi="Cambria"/>
        </w:rPr>
      </w:pPr>
      <w:r w:rsidRPr="00866A5E">
        <w:rPr>
          <w:rFonts w:ascii="Cambria" w:hAnsi="Cambria"/>
          <w:b/>
          <w:bCs/>
        </w:rPr>
        <w:t>Computer Science</w:t>
      </w:r>
      <w:r w:rsidRPr="00866A5E">
        <w:rPr>
          <w:rFonts w:ascii="Cambria" w:hAnsi="Cambria"/>
        </w:rPr>
        <w:t xml:space="preserve"> – The University of Dayton and the University of California at Irvine; unfinished bachelor’s</w:t>
      </w:r>
    </w:p>
    <w:p w14:paraId="01336F26" w14:textId="77777777" w:rsidR="00866A5E" w:rsidRPr="00866A5E" w:rsidRDefault="00866A5E" w:rsidP="00866A5E">
      <w:pPr>
        <w:pStyle w:val="ListParagraph"/>
        <w:numPr>
          <w:ilvl w:val="0"/>
          <w:numId w:val="7"/>
        </w:numPr>
        <w:rPr>
          <w:rFonts w:ascii="Cambria" w:hAnsi="Cambria"/>
        </w:rPr>
      </w:pPr>
      <w:r w:rsidRPr="00866A5E">
        <w:rPr>
          <w:rFonts w:ascii="Cambria" w:hAnsi="Cambria"/>
          <w:b/>
        </w:rPr>
        <w:t xml:space="preserve">Associate of Science - Engineering Studies, </w:t>
      </w:r>
      <w:r w:rsidRPr="00866A5E">
        <w:rPr>
          <w:rFonts w:ascii="Cambria" w:hAnsi="Cambria"/>
        </w:rPr>
        <w:t>Sinclair Community College, Dayton, OH. 3.71 GPA</w:t>
      </w:r>
    </w:p>
    <w:p w14:paraId="7BDEBF6B" w14:textId="2B62542C" w:rsidR="0041170E" w:rsidRPr="00866A5E" w:rsidRDefault="0041170E" w:rsidP="0041170E">
      <w:pPr>
        <w:rPr>
          <w:rFonts w:ascii="Cambria" w:hAnsi="Cambria"/>
        </w:rPr>
      </w:pPr>
    </w:p>
    <w:p w14:paraId="10B3038C" w14:textId="2A926205" w:rsidR="0041170E" w:rsidRPr="00866A5E" w:rsidRDefault="0041170E" w:rsidP="0041170E">
      <w:pPr>
        <w:pBdr>
          <w:top w:val="single" w:sz="18" w:space="1" w:color="404040"/>
          <w:bottom w:val="single" w:sz="18" w:space="1" w:color="404040"/>
        </w:pBdr>
        <w:shd w:val="clear" w:color="auto" w:fill="D9D9D9"/>
        <w:jc w:val="center"/>
        <w:outlineLvl w:val="0"/>
        <w:rPr>
          <w:rFonts w:ascii="Cambria" w:hAnsi="Cambria"/>
          <w:b/>
        </w:rPr>
      </w:pPr>
      <w:r w:rsidRPr="00866A5E">
        <w:rPr>
          <w:rFonts w:ascii="Cambria" w:hAnsi="Cambria"/>
          <w:b/>
        </w:rPr>
        <w:t>Past Experience</w:t>
      </w:r>
    </w:p>
    <w:p w14:paraId="73201887" w14:textId="3046F37B" w:rsidR="0045182D" w:rsidRDefault="0045182D" w:rsidP="0045182D">
      <w:pPr>
        <w:pStyle w:val="NormalWeb"/>
        <w:rPr>
          <w:color w:val="000000"/>
        </w:rPr>
      </w:pPr>
      <w:r>
        <w:rPr>
          <w:color w:val="000000"/>
        </w:rPr>
        <w:t xml:space="preserve">Before 2009, I delivered impactful technology consulting through roles such as OEM Services Consultant at Microsoft, where I significantly improved the Windows startup experience for OEM customers globally. As an entrepreneur and product development expert at The Untrained Brain Co. (2002–2008, 2015), I managed diverse projects, including </w:t>
      </w:r>
      <w:r w:rsidR="008E1AA4">
        <w:rPr>
          <w:color w:val="000000"/>
        </w:rPr>
        <w:t>the development of</w:t>
      </w:r>
      <w:r>
        <w:rPr>
          <w:color w:val="000000"/>
        </w:rPr>
        <w:t xml:space="preserve"> surveillance technologies, innovative audio-streaming solutions, and automated system monitoring tools. My extensive background includes successfully managing product life cycles, driving software development initiatives, and enhancing customer interactions through targeted technical innovations.</w:t>
      </w:r>
    </w:p>
    <w:p w14:paraId="13BF3C9D" w14:textId="0AFF687B" w:rsidR="008C2F04" w:rsidRDefault="008C2F04" w:rsidP="0045182D">
      <w:pPr>
        <w:pStyle w:val="NormalWeb"/>
        <w:rPr>
          <w:color w:val="000000"/>
        </w:rPr>
      </w:pPr>
      <w:r>
        <w:rPr>
          <w:color w:val="000000"/>
        </w:rPr>
        <w:t>Veteran and Notary Public</w:t>
      </w:r>
    </w:p>
    <w:p w14:paraId="5E8FCB0E" w14:textId="241EE8D2" w:rsidR="00900DA2" w:rsidRPr="00866A5E" w:rsidRDefault="00900DA2" w:rsidP="00354B92">
      <w:pPr>
        <w:rPr>
          <w:rFonts w:ascii="Cambria" w:hAnsi="Cambria"/>
        </w:rPr>
      </w:pPr>
    </w:p>
    <w:sectPr w:rsidR="00900DA2" w:rsidRPr="00866A5E" w:rsidSect="008E1AA4">
      <w:pgSz w:w="12240" w:h="15840"/>
      <w:pgMar w:top="630" w:right="1008" w:bottom="27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27C2B" w14:textId="77777777" w:rsidR="00486620" w:rsidRDefault="00486620" w:rsidP="008E1AA4">
      <w:r>
        <w:separator/>
      </w:r>
    </w:p>
  </w:endnote>
  <w:endnote w:type="continuationSeparator" w:id="0">
    <w:p w14:paraId="17B5C469" w14:textId="77777777" w:rsidR="00486620" w:rsidRDefault="00486620" w:rsidP="008E1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F52B3" w14:textId="77777777" w:rsidR="00486620" w:rsidRDefault="00486620" w:rsidP="008E1AA4">
      <w:r>
        <w:separator/>
      </w:r>
    </w:p>
  </w:footnote>
  <w:footnote w:type="continuationSeparator" w:id="0">
    <w:p w14:paraId="45D14717" w14:textId="77777777" w:rsidR="00486620" w:rsidRDefault="00486620" w:rsidP="008E1A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D35F7"/>
    <w:multiLevelType w:val="multilevel"/>
    <w:tmpl w:val="F6C45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133694"/>
    <w:multiLevelType w:val="hybridMultilevel"/>
    <w:tmpl w:val="052E1E24"/>
    <w:lvl w:ilvl="0" w:tplc="CCAA247A">
      <w:numFmt w:val="bullet"/>
      <w:lvlText w:val="•"/>
      <w:lvlJc w:val="left"/>
      <w:pPr>
        <w:ind w:left="360" w:hanging="360"/>
      </w:pPr>
      <w:rPr>
        <w:rFonts w:ascii="Garamond" w:eastAsiaTheme="minorHAnsi" w:hAnsi="Garam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F822C0"/>
    <w:multiLevelType w:val="multilevel"/>
    <w:tmpl w:val="945AD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C4BA4"/>
    <w:multiLevelType w:val="hybridMultilevel"/>
    <w:tmpl w:val="FEB645EE"/>
    <w:lvl w:ilvl="0" w:tplc="CCAA247A">
      <w:numFmt w:val="bullet"/>
      <w:lvlText w:val="•"/>
      <w:lvlJc w:val="left"/>
      <w:pPr>
        <w:ind w:left="7920" w:hanging="360"/>
      </w:pPr>
      <w:rPr>
        <w:rFonts w:ascii="Garamond" w:eastAsiaTheme="minorHAnsi" w:hAnsi="Garamond" w:cstheme="minorBidi" w:hint="default"/>
      </w:rPr>
    </w:lvl>
    <w:lvl w:ilvl="1" w:tplc="04090003">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4" w15:restartNumberingAfterBreak="0">
    <w:nsid w:val="229B3D2C"/>
    <w:multiLevelType w:val="multilevel"/>
    <w:tmpl w:val="FD6C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CD73D4"/>
    <w:multiLevelType w:val="multilevel"/>
    <w:tmpl w:val="93EEA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7879EA"/>
    <w:multiLevelType w:val="multilevel"/>
    <w:tmpl w:val="B6E60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230E5"/>
    <w:multiLevelType w:val="multilevel"/>
    <w:tmpl w:val="EB84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954910"/>
    <w:multiLevelType w:val="multilevel"/>
    <w:tmpl w:val="6F22D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DC3CC4"/>
    <w:multiLevelType w:val="hybridMultilevel"/>
    <w:tmpl w:val="EBC47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1D38CE"/>
    <w:multiLevelType w:val="multilevel"/>
    <w:tmpl w:val="0B1CB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297A0D"/>
    <w:multiLevelType w:val="hybridMultilevel"/>
    <w:tmpl w:val="5EA65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1F239F"/>
    <w:multiLevelType w:val="hybridMultilevel"/>
    <w:tmpl w:val="0034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006D7"/>
    <w:multiLevelType w:val="hybridMultilevel"/>
    <w:tmpl w:val="4C76C1E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 w15:restartNumberingAfterBreak="0">
    <w:nsid w:val="6E2F5AF2"/>
    <w:multiLevelType w:val="hybridMultilevel"/>
    <w:tmpl w:val="9A564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C20B7"/>
    <w:multiLevelType w:val="multilevel"/>
    <w:tmpl w:val="882EAE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3A0023F"/>
    <w:multiLevelType w:val="multilevel"/>
    <w:tmpl w:val="B3B8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C00A6D"/>
    <w:multiLevelType w:val="hybridMultilevel"/>
    <w:tmpl w:val="6BDC65F4"/>
    <w:lvl w:ilvl="0" w:tplc="CCAA247A">
      <w:numFmt w:val="bullet"/>
      <w:lvlText w:val="•"/>
      <w:lvlJc w:val="left"/>
      <w:pPr>
        <w:ind w:left="360" w:hanging="360"/>
      </w:pPr>
      <w:rPr>
        <w:rFonts w:ascii="Garamond" w:eastAsiaTheme="minorHAnsi" w:hAnsi="Garam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C0739A"/>
    <w:multiLevelType w:val="hybridMultilevel"/>
    <w:tmpl w:val="19961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num w:numId="1" w16cid:durableId="411244130">
    <w:abstractNumId w:val="18"/>
  </w:num>
  <w:num w:numId="2" w16cid:durableId="1007173831">
    <w:abstractNumId w:val="15"/>
  </w:num>
  <w:num w:numId="3" w16cid:durableId="2090036102">
    <w:abstractNumId w:val="1"/>
  </w:num>
  <w:num w:numId="4" w16cid:durableId="1908491680">
    <w:abstractNumId w:val="3"/>
  </w:num>
  <w:num w:numId="5" w16cid:durableId="1403405431">
    <w:abstractNumId w:val="17"/>
  </w:num>
  <w:num w:numId="6" w16cid:durableId="1628388381">
    <w:abstractNumId w:val="12"/>
  </w:num>
  <w:num w:numId="7" w16cid:durableId="1924951366">
    <w:abstractNumId w:val="14"/>
  </w:num>
  <w:num w:numId="8" w16cid:durableId="879127446">
    <w:abstractNumId w:val="5"/>
  </w:num>
  <w:num w:numId="9" w16cid:durableId="587888291">
    <w:abstractNumId w:val="2"/>
  </w:num>
  <w:num w:numId="10" w16cid:durableId="2037077473">
    <w:abstractNumId w:val="13"/>
  </w:num>
  <w:num w:numId="11" w16cid:durableId="290483679">
    <w:abstractNumId w:val="11"/>
  </w:num>
  <w:num w:numId="12" w16cid:durableId="519898913">
    <w:abstractNumId w:val="6"/>
  </w:num>
  <w:num w:numId="13" w16cid:durableId="838888591">
    <w:abstractNumId w:val="4"/>
  </w:num>
  <w:num w:numId="14" w16cid:durableId="1029112762">
    <w:abstractNumId w:val="16"/>
  </w:num>
  <w:num w:numId="15" w16cid:durableId="818690926">
    <w:abstractNumId w:val="0"/>
  </w:num>
  <w:num w:numId="16" w16cid:durableId="2131195356">
    <w:abstractNumId w:val="7"/>
  </w:num>
  <w:num w:numId="17" w16cid:durableId="1230576599">
    <w:abstractNumId w:val="10"/>
  </w:num>
  <w:num w:numId="18" w16cid:durableId="937832225">
    <w:abstractNumId w:val="8"/>
  </w:num>
  <w:num w:numId="19" w16cid:durableId="15651400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jQyMbAwNLMwNzZS0lEKTi0uzszPAykwqgUAoyamWSwAAAA="/>
  </w:docVars>
  <w:rsids>
    <w:rsidRoot w:val="00900DA2"/>
    <w:rsid w:val="00043ACB"/>
    <w:rsid w:val="00062691"/>
    <w:rsid w:val="00085523"/>
    <w:rsid w:val="000A5EF2"/>
    <w:rsid w:val="000C4216"/>
    <w:rsid w:val="000E5458"/>
    <w:rsid w:val="000E5D26"/>
    <w:rsid w:val="00104388"/>
    <w:rsid w:val="00116160"/>
    <w:rsid w:val="00131A72"/>
    <w:rsid w:val="001330F7"/>
    <w:rsid w:val="0014068B"/>
    <w:rsid w:val="00163D89"/>
    <w:rsid w:val="00182FCD"/>
    <w:rsid w:val="00193F1E"/>
    <w:rsid w:val="001B5870"/>
    <w:rsid w:val="001D7FB8"/>
    <w:rsid w:val="001F0AC1"/>
    <w:rsid w:val="00224214"/>
    <w:rsid w:val="00235F38"/>
    <w:rsid w:val="00244391"/>
    <w:rsid w:val="00271DCF"/>
    <w:rsid w:val="00286A60"/>
    <w:rsid w:val="002B08F4"/>
    <w:rsid w:val="002B5FD9"/>
    <w:rsid w:val="00325469"/>
    <w:rsid w:val="0032592C"/>
    <w:rsid w:val="0033084C"/>
    <w:rsid w:val="00354B92"/>
    <w:rsid w:val="0036141B"/>
    <w:rsid w:val="0039272A"/>
    <w:rsid w:val="003951CD"/>
    <w:rsid w:val="00396675"/>
    <w:rsid w:val="00397F0C"/>
    <w:rsid w:val="003A3F55"/>
    <w:rsid w:val="003B28E2"/>
    <w:rsid w:val="003B61F7"/>
    <w:rsid w:val="003D7A47"/>
    <w:rsid w:val="003E6523"/>
    <w:rsid w:val="0041170E"/>
    <w:rsid w:val="00434585"/>
    <w:rsid w:val="0044546C"/>
    <w:rsid w:val="0045182D"/>
    <w:rsid w:val="00474338"/>
    <w:rsid w:val="00486620"/>
    <w:rsid w:val="00492D4E"/>
    <w:rsid w:val="00496443"/>
    <w:rsid w:val="004C1163"/>
    <w:rsid w:val="004D39FA"/>
    <w:rsid w:val="004D542E"/>
    <w:rsid w:val="004F18CA"/>
    <w:rsid w:val="005032C4"/>
    <w:rsid w:val="00521840"/>
    <w:rsid w:val="00551FD0"/>
    <w:rsid w:val="005631FE"/>
    <w:rsid w:val="0056520D"/>
    <w:rsid w:val="00590AED"/>
    <w:rsid w:val="005E50A4"/>
    <w:rsid w:val="00616F51"/>
    <w:rsid w:val="00630F42"/>
    <w:rsid w:val="0064130E"/>
    <w:rsid w:val="00642C5F"/>
    <w:rsid w:val="00646247"/>
    <w:rsid w:val="006835DB"/>
    <w:rsid w:val="00692D76"/>
    <w:rsid w:val="006B01E7"/>
    <w:rsid w:val="006B34A2"/>
    <w:rsid w:val="006F3D29"/>
    <w:rsid w:val="007014F7"/>
    <w:rsid w:val="00730457"/>
    <w:rsid w:val="00751CF2"/>
    <w:rsid w:val="00752943"/>
    <w:rsid w:val="00772175"/>
    <w:rsid w:val="00773DE9"/>
    <w:rsid w:val="007B6FC6"/>
    <w:rsid w:val="007C17F7"/>
    <w:rsid w:val="007E526A"/>
    <w:rsid w:val="007E73F2"/>
    <w:rsid w:val="007E7D44"/>
    <w:rsid w:val="00820F38"/>
    <w:rsid w:val="00832FE6"/>
    <w:rsid w:val="00851BF7"/>
    <w:rsid w:val="00863563"/>
    <w:rsid w:val="00866A5E"/>
    <w:rsid w:val="008874A8"/>
    <w:rsid w:val="008A11CF"/>
    <w:rsid w:val="008C2F04"/>
    <w:rsid w:val="008D4E91"/>
    <w:rsid w:val="008E1AA4"/>
    <w:rsid w:val="008E5B00"/>
    <w:rsid w:val="008F55AE"/>
    <w:rsid w:val="00900DA2"/>
    <w:rsid w:val="00904359"/>
    <w:rsid w:val="00931C17"/>
    <w:rsid w:val="00953216"/>
    <w:rsid w:val="0097275A"/>
    <w:rsid w:val="00977118"/>
    <w:rsid w:val="00990C0B"/>
    <w:rsid w:val="009B510A"/>
    <w:rsid w:val="009D19E7"/>
    <w:rsid w:val="009E73CC"/>
    <w:rsid w:val="00A042E1"/>
    <w:rsid w:val="00A106DB"/>
    <w:rsid w:val="00A262AE"/>
    <w:rsid w:val="00A40F89"/>
    <w:rsid w:val="00A57E80"/>
    <w:rsid w:val="00A61D61"/>
    <w:rsid w:val="00AA3163"/>
    <w:rsid w:val="00AB0AFF"/>
    <w:rsid w:val="00AB5BF8"/>
    <w:rsid w:val="00AF67E4"/>
    <w:rsid w:val="00B07771"/>
    <w:rsid w:val="00B71187"/>
    <w:rsid w:val="00BD4841"/>
    <w:rsid w:val="00BD66EB"/>
    <w:rsid w:val="00BF1310"/>
    <w:rsid w:val="00C27B99"/>
    <w:rsid w:val="00C436B0"/>
    <w:rsid w:val="00C553FF"/>
    <w:rsid w:val="00C800E4"/>
    <w:rsid w:val="00C82E01"/>
    <w:rsid w:val="00CC41F5"/>
    <w:rsid w:val="00D1546F"/>
    <w:rsid w:val="00D22CEF"/>
    <w:rsid w:val="00D3599B"/>
    <w:rsid w:val="00D401E0"/>
    <w:rsid w:val="00D42CC3"/>
    <w:rsid w:val="00D46494"/>
    <w:rsid w:val="00D673CF"/>
    <w:rsid w:val="00D93A75"/>
    <w:rsid w:val="00DA08AD"/>
    <w:rsid w:val="00DE56A7"/>
    <w:rsid w:val="00E608EA"/>
    <w:rsid w:val="00E77A92"/>
    <w:rsid w:val="00EA1B8E"/>
    <w:rsid w:val="00EE367F"/>
    <w:rsid w:val="00EF38A2"/>
    <w:rsid w:val="00EF6055"/>
    <w:rsid w:val="00F0556D"/>
    <w:rsid w:val="00F26493"/>
    <w:rsid w:val="00F34FD3"/>
    <w:rsid w:val="00F520F7"/>
    <w:rsid w:val="00F56C80"/>
    <w:rsid w:val="00F56E12"/>
    <w:rsid w:val="00F6546C"/>
    <w:rsid w:val="00FA0C71"/>
    <w:rsid w:val="00FA6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9E390"/>
  <w15:chartTrackingRefBased/>
  <w15:docId w15:val="{EAE2E282-7395-3444-AC9A-222D6DB25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9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00DA2"/>
    <w:pPr>
      <w:jc w:val="center"/>
    </w:pPr>
    <w:rPr>
      <w:rFonts w:ascii="Century" w:hAnsi="Century" w:cs="Courier New"/>
      <w:b/>
      <w:bCs/>
      <w:sz w:val="32"/>
    </w:rPr>
  </w:style>
  <w:style w:type="character" w:customStyle="1" w:styleId="TitleChar">
    <w:name w:val="Title Char"/>
    <w:basedOn w:val="DefaultParagraphFont"/>
    <w:link w:val="Title"/>
    <w:rsid w:val="00900DA2"/>
    <w:rPr>
      <w:rFonts w:ascii="Century" w:eastAsia="Times New Roman" w:hAnsi="Century" w:cs="Courier New"/>
      <w:b/>
      <w:bCs/>
      <w:sz w:val="32"/>
      <w:szCs w:val="24"/>
    </w:rPr>
  </w:style>
  <w:style w:type="paragraph" w:styleId="BodyTextIndent">
    <w:name w:val="Body Text Indent"/>
    <w:basedOn w:val="Normal"/>
    <w:link w:val="BodyTextIndentChar"/>
    <w:rsid w:val="00900DA2"/>
    <w:pPr>
      <w:ind w:left="1485"/>
    </w:pPr>
    <w:rPr>
      <w:sz w:val="20"/>
    </w:rPr>
  </w:style>
  <w:style w:type="character" w:customStyle="1" w:styleId="BodyTextIndentChar">
    <w:name w:val="Body Text Indent Char"/>
    <w:basedOn w:val="DefaultParagraphFont"/>
    <w:link w:val="BodyTextIndent"/>
    <w:rsid w:val="00900DA2"/>
    <w:rPr>
      <w:rFonts w:ascii="Times New Roman" w:eastAsia="Times New Roman" w:hAnsi="Times New Roman" w:cs="Times New Roman"/>
      <w:sz w:val="20"/>
      <w:szCs w:val="24"/>
    </w:rPr>
  </w:style>
  <w:style w:type="paragraph" w:styleId="BodyText">
    <w:name w:val="Body Text"/>
    <w:basedOn w:val="Normal"/>
    <w:link w:val="BodyTextChar"/>
    <w:rsid w:val="00900DA2"/>
    <w:pPr>
      <w:jc w:val="both"/>
    </w:pPr>
  </w:style>
  <w:style w:type="character" w:customStyle="1" w:styleId="BodyTextChar">
    <w:name w:val="Body Text Char"/>
    <w:basedOn w:val="DefaultParagraphFont"/>
    <w:link w:val="BodyText"/>
    <w:rsid w:val="00900DA2"/>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14068B"/>
  </w:style>
  <w:style w:type="character" w:customStyle="1" w:styleId="DocumentMapChar">
    <w:name w:val="Document Map Char"/>
    <w:basedOn w:val="DefaultParagraphFont"/>
    <w:link w:val="DocumentMap"/>
    <w:uiPriority w:val="99"/>
    <w:semiHidden/>
    <w:rsid w:val="0014068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1A72"/>
    <w:rPr>
      <w:color w:val="0563C1" w:themeColor="hyperlink"/>
      <w:u w:val="single"/>
    </w:rPr>
  </w:style>
  <w:style w:type="paragraph" w:styleId="ListParagraph">
    <w:name w:val="List Paragraph"/>
    <w:basedOn w:val="Normal"/>
    <w:uiPriority w:val="34"/>
    <w:qFormat/>
    <w:rsid w:val="00CC41F5"/>
    <w:pPr>
      <w:ind w:left="720"/>
      <w:contextualSpacing/>
    </w:pPr>
  </w:style>
  <w:style w:type="character" w:styleId="UnresolvedMention">
    <w:name w:val="Unresolved Mention"/>
    <w:basedOn w:val="DefaultParagraphFont"/>
    <w:uiPriority w:val="99"/>
    <w:semiHidden/>
    <w:unhideWhenUsed/>
    <w:rsid w:val="0041170E"/>
    <w:rPr>
      <w:color w:val="605E5C"/>
      <w:shd w:val="clear" w:color="auto" w:fill="E1DFDD"/>
    </w:rPr>
  </w:style>
  <w:style w:type="paragraph" w:styleId="NormalWeb">
    <w:name w:val="Normal (Web)"/>
    <w:basedOn w:val="Normal"/>
    <w:uiPriority w:val="99"/>
    <w:unhideWhenUsed/>
    <w:rsid w:val="004D39FA"/>
    <w:pPr>
      <w:spacing w:before="100" w:beforeAutospacing="1" w:after="100" w:afterAutospacing="1"/>
    </w:pPr>
  </w:style>
  <w:style w:type="character" w:styleId="Strong">
    <w:name w:val="Strong"/>
    <w:basedOn w:val="DefaultParagraphFont"/>
    <w:uiPriority w:val="22"/>
    <w:qFormat/>
    <w:rsid w:val="004D39FA"/>
    <w:rPr>
      <w:b/>
      <w:bCs/>
    </w:rPr>
  </w:style>
  <w:style w:type="paragraph" w:styleId="Header">
    <w:name w:val="header"/>
    <w:basedOn w:val="Normal"/>
    <w:link w:val="HeaderChar"/>
    <w:uiPriority w:val="99"/>
    <w:unhideWhenUsed/>
    <w:rsid w:val="008E1AA4"/>
    <w:pPr>
      <w:tabs>
        <w:tab w:val="center" w:pos="4680"/>
        <w:tab w:val="right" w:pos="9360"/>
      </w:tabs>
    </w:pPr>
  </w:style>
  <w:style w:type="character" w:customStyle="1" w:styleId="HeaderChar">
    <w:name w:val="Header Char"/>
    <w:basedOn w:val="DefaultParagraphFont"/>
    <w:link w:val="Header"/>
    <w:uiPriority w:val="99"/>
    <w:rsid w:val="008E1A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E1AA4"/>
    <w:pPr>
      <w:tabs>
        <w:tab w:val="center" w:pos="4680"/>
        <w:tab w:val="right" w:pos="9360"/>
      </w:tabs>
    </w:pPr>
  </w:style>
  <w:style w:type="character" w:customStyle="1" w:styleId="FooterChar">
    <w:name w:val="Footer Char"/>
    <w:basedOn w:val="DefaultParagraphFont"/>
    <w:link w:val="Footer"/>
    <w:uiPriority w:val="99"/>
    <w:rsid w:val="008E1AA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566154">
      <w:bodyDiv w:val="1"/>
      <w:marLeft w:val="0"/>
      <w:marRight w:val="0"/>
      <w:marTop w:val="0"/>
      <w:marBottom w:val="0"/>
      <w:divBdr>
        <w:top w:val="none" w:sz="0" w:space="0" w:color="auto"/>
        <w:left w:val="none" w:sz="0" w:space="0" w:color="auto"/>
        <w:bottom w:val="none" w:sz="0" w:space="0" w:color="auto"/>
        <w:right w:val="none" w:sz="0" w:space="0" w:color="auto"/>
      </w:divBdr>
    </w:div>
    <w:div w:id="863979010">
      <w:bodyDiv w:val="1"/>
      <w:marLeft w:val="0"/>
      <w:marRight w:val="0"/>
      <w:marTop w:val="0"/>
      <w:marBottom w:val="0"/>
      <w:divBdr>
        <w:top w:val="none" w:sz="0" w:space="0" w:color="auto"/>
        <w:left w:val="none" w:sz="0" w:space="0" w:color="auto"/>
        <w:bottom w:val="none" w:sz="0" w:space="0" w:color="auto"/>
        <w:right w:val="none" w:sz="0" w:space="0" w:color="auto"/>
      </w:divBdr>
    </w:div>
    <w:div w:id="982541555">
      <w:bodyDiv w:val="1"/>
      <w:marLeft w:val="0"/>
      <w:marRight w:val="0"/>
      <w:marTop w:val="0"/>
      <w:marBottom w:val="0"/>
      <w:divBdr>
        <w:top w:val="none" w:sz="0" w:space="0" w:color="auto"/>
        <w:left w:val="none" w:sz="0" w:space="0" w:color="auto"/>
        <w:bottom w:val="none" w:sz="0" w:space="0" w:color="auto"/>
        <w:right w:val="none" w:sz="0" w:space="0" w:color="auto"/>
      </w:divBdr>
    </w:div>
    <w:div w:id="1244603019">
      <w:bodyDiv w:val="1"/>
      <w:marLeft w:val="0"/>
      <w:marRight w:val="0"/>
      <w:marTop w:val="0"/>
      <w:marBottom w:val="0"/>
      <w:divBdr>
        <w:top w:val="none" w:sz="0" w:space="0" w:color="auto"/>
        <w:left w:val="none" w:sz="0" w:space="0" w:color="auto"/>
        <w:bottom w:val="none" w:sz="0" w:space="0" w:color="auto"/>
        <w:right w:val="none" w:sz="0" w:space="0" w:color="auto"/>
      </w:divBdr>
    </w:div>
    <w:div w:id="1417553710">
      <w:bodyDiv w:val="1"/>
      <w:marLeft w:val="0"/>
      <w:marRight w:val="0"/>
      <w:marTop w:val="0"/>
      <w:marBottom w:val="0"/>
      <w:divBdr>
        <w:top w:val="none" w:sz="0" w:space="0" w:color="auto"/>
        <w:left w:val="none" w:sz="0" w:space="0" w:color="auto"/>
        <w:bottom w:val="none" w:sz="0" w:space="0" w:color="auto"/>
        <w:right w:val="none" w:sz="0" w:space="0" w:color="auto"/>
      </w:divBdr>
    </w:div>
    <w:div w:id="1708797573">
      <w:bodyDiv w:val="1"/>
      <w:marLeft w:val="0"/>
      <w:marRight w:val="0"/>
      <w:marTop w:val="0"/>
      <w:marBottom w:val="0"/>
      <w:divBdr>
        <w:top w:val="none" w:sz="0" w:space="0" w:color="auto"/>
        <w:left w:val="none" w:sz="0" w:space="0" w:color="auto"/>
        <w:bottom w:val="none" w:sz="0" w:space="0" w:color="auto"/>
        <w:right w:val="none" w:sz="0" w:space="0" w:color="auto"/>
      </w:divBdr>
    </w:div>
    <w:div w:id="1766536997">
      <w:bodyDiv w:val="1"/>
      <w:marLeft w:val="0"/>
      <w:marRight w:val="0"/>
      <w:marTop w:val="0"/>
      <w:marBottom w:val="0"/>
      <w:divBdr>
        <w:top w:val="none" w:sz="0" w:space="0" w:color="auto"/>
        <w:left w:val="none" w:sz="0" w:space="0" w:color="auto"/>
        <w:bottom w:val="none" w:sz="0" w:space="0" w:color="auto"/>
        <w:right w:val="none" w:sz="0" w:space="0" w:color="auto"/>
      </w:divBdr>
    </w:div>
    <w:div w:id="206228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Vanderdecken.com?subject=Professional%20Resum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race-vanderdec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B9D72-70FC-47C8-99E0-24FF87F77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3</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Your Way Inc.</dc:creator>
  <cp:keywords/>
  <dc:description/>
  <cp:lastModifiedBy>Race Vanderdecken</cp:lastModifiedBy>
  <cp:revision>12</cp:revision>
  <cp:lastPrinted>2025-06-25T20:03:00Z</cp:lastPrinted>
  <dcterms:created xsi:type="dcterms:W3CDTF">2025-04-15T13:47:00Z</dcterms:created>
  <dcterms:modified xsi:type="dcterms:W3CDTF">2025-08-15T00:17:00Z</dcterms:modified>
</cp:coreProperties>
</file>